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10"/>
        <w:gridCol w:w="389"/>
        <w:gridCol w:w="499"/>
        <w:gridCol w:w="522"/>
        <w:gridCol w:w="472"/>
        <w:gridCol w:w="15"/>
        <w:gridCol w:w="458"/>
        <w:gridCol w:w="473"/>
        <w:gridCol w:w="481"/>
        <w:gridCol w:w="9"/>
        <w:gridCol w:w="143"/>
        <w:gridCol w:w="785"/>
        <w:gridCol w:w="62"/>
        <w:gridCol w:w="991"/>
        <w:gridCol w:w="365"/>
        <w:gridCol w:w="1194"/>
        <w:gridCol w:w="224"/>
        <w:gridCol w:w="132"/>
        <w:gridCol w:w="1071"/>
      </w:tblGrid>
      <w:tr w:rsidR="005A11E4" w:rsidRPr="008C2267" w14:paraId="605D34DD" w14:textId="77777777" w:rsidTr="008C2267"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8C2267" w:rsidRDefault="005A11E4" w:rsidP="004A33B9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PREDMETA</w:t>
            </w: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7C402A" w:rsidRPr="008C2267" w14:paraId="36413FBF" w14:textId="77777777" w:rsidTr="008C2267">
        <w:tc>
          <w:tcPr>
            <w:tcW w:w="1799" w:type="dxa"/>
            <w:gridSpan w:val="2"/>
          </w:tcPr>
          <w:p w14:paraId="72C1DC59" w14:textId="77777777" w:rsidR="007C402A" w:rsidRPr="008C2267" w:rsidRDefault="007C402A" w:rsidP="007C402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6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5F941F1B" w:rsidR="007C402A" w:rsidRPr="008C2267" w:rsidRDefault="001111AB" w:rsidP="007C402A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8C2267">
              <w:rPr>
                <w:rFonts w:asciiTheme="minorHAnsi" w:hAnsiTheme="minorHAnsi"/>
                <w:bCs/>
                <w:sz w:val="20"/>
                <w:szCs w:val="20"/>
              </w:rPr>
              <w:t>LOGISTIKA V SPECIFIČNIH OKOLJIH</w:t>
            </w:r>
          </w:p>
        </w:tc>
      </w:tr>
      <w:tr w:rsidR="007C402A" w:rsidRPr="008C2267" w14:paraId="12BB578E" w14:textId="77777777" w:rsidTr="008C2267">
        <w:tc>
          <w:tcPr>
            <w:tcW w:w="1799" w:type="dxa"/>
            <w:gridSpan w:val="2"/>
          </w:tcPr>
          <w:p w14:paraId="003758B5" w14:textId="77777777" w:rsidR="007C402A" w:rsidRPr="008C2267" w:rsidRDefault="007C402A" w:rsidP="007C402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6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67FB8443" w:rsidR="007C402A" w:rsidRPr="008C2267" w:rsidRDefault="001111AB" w:rsidP="007C402A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8C2267">
              <w:rPr>
                <w:rFonts w:asciiTheme="minorHAnsi" w:hAnsiTheme="minorHAnsi"/>
                <w:bCs/>
                <w:sz w:val="20"/>
                <w:szCs w:val="20"/>
              </w:rPr>
              <w:t xml:space="preserve">LOGISTICS IN SPECIFIC </w:t>
            </w:r>
            <w:r w:rsidR="008C2267" w:rsidRPr="008C2267">
              <w:rPr>
                <w:rFonts w:asciiTheme="minorHAnsi" w:hAnsiTheme="minorHAnsi"/>
                <w:bCs/>
                <w:color w:val="000000" w:themeColor="text1"/>
                <w:sz w:val="20"/>
                <w:szCs w:val="20"/>
              </w:rPr>
              <w:t>E</w:t>
            </w:r>
            <w:r w:rsidR="0068320A" w:rsidRPr="008C2267">
              <w:rPr>
                <w:rFonts w:asciiTheme="minorHAnsi" w:hAnsiTheme="minorHAnsi"/>
                <w:bCs/>
                <w:color w:val="000000" w:themeColor="text1"/>
                <w:sz w:val="20"/>
                <w:szCs w:val="20"/>
              </w:rPr>
              <w:t>NVIRONMENTS</w:t>
            </w:r>
            <w:r w:rsidR="0068320A" w:rsidRPr="008C2267">
              <w:rPr>
                <w:rFonts w:asciiTheme="minorHAnsi" w:hAnsiTheme="minorHAnsi"/>
                <w:bCs/>
                <w:color w:val="EE0000"/>
                <w:sz w:val="20"/>
                <w:szCs w:val="20"/>
              </w:rPr>
              <w:t xml:space="preserve"> </w:t>
            </w:r>
          </w:p>
        </w:tc>
      </w:tr>
      <w:tr w:rsidR="005A11E4" w:rsidRPr="008C2267" w14:paraId="0BB44B80" w14:textId="77777777" w:rsidTr="008C2267">
        <w:tc>
          <w:tcPr>
            <w:tcW w:w="3307" w:type="dxa"/>
            <w:gridSpan w:val="6"/>
            <w:vAlign w:val="center"/>
          </w:tcPr>
          <w:p w14:paraId="381AAD97" w14:textId="77777777" w:rsidR="005A11E4" w:rsidRPr="008C226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2" w:type="dxa"/>
            <w:gridSpan w:val="8"/>
            <w:vAlign w:val="center"/>
          </w:tcPr>
          <w:p w14:paraId="72824CE0" w14:textId="77777777" w:rsidR="005A11E4" w:rsidRPr="008C226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0BCC111C" w14:textId="77777777" w:rsidR="005A11E4" w:rsidRPr="008C226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7" w:type="dxa"/>
            <w:gridSpan w:val="3"/>
            <w:vAlign w:val="center"/>
          </w:tcPr>
          <w:p w14:paraId="2EB909A8" w14:textId="77777777" w:rsidR="005A11E4" w:rsidRPr="008C226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8C2267" w14:paraId="5EC26D3D" w14:textId="77777777" w:rsidTr="008C2267">
        <w:trPr>
          <w:trHeight w:val="66"/>
        </w:trPr>
        <w:tc>
          <w:tcPr>
            <w:tcW w:w="3307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8C226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8C2267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8C226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8C226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8C226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8C226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8C226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8C226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B1469E" w:rsidRPr="008C2267" w14:paraId="23FFFBED" w14:textId="77777777" w:rsidTr="008C2267">
        <w:trPr>
          <w:trHeight w:val="318"/>
        </w:trPr>
        <w:tc>
          <w:tcPr>
            <w:tcW w:w="33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B1469E" w:rsidRPr="008C2267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8C2267">
              <w:rPr>
                <w:rFonts w:asciiTheme="minorHAnsi" w:hAnsiTheme="minorHAnsi"/>
                <w:bCs/>
                <w:sz w:val="20"/>
                <w:szCs w:val="20"/>
              </w:rPr>
              <w:t>LOGISTIKA SISTEMOV 1. stopnja</w:t>
            </w:r>
          </w:p>
        </w:tc>
        <w:tc>
          <w:tcPr>
            <w:tcW w:w="340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B1469E" w:rsidRPr="008C2267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49229E57" w:rsidR="00B1469E" w:rsidRPr="008C2267" w:rsidRDefault="0099747B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8C2267">
              <w:rPr>
                <w:rFonts w:asciiTheme="minorHAnsi" w:hAnsiTheme="minorHAnsi"/>
                <w:bCs/>
                <w:sz w:val="20"/>
                <w:szCs w:val="20"/>
              </w:rPr>
              <w:t>3</w:t>
            </w:r>
            <w:r w:rsidR="00B1469E" w:rsidRPr="008C2267">
              <w:rPr>
                <w:rFonts w:asciiTheme="minorHAnsi" w:hAnsi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136C8766" w:rsidR="00B1469E" w:rsidRPr="008C2267" w:rsidRDefault="00D519F5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8C2267">
              <w:rPr>
                <w:rFonts w:asciiTheme="minorHAnsi" w:hAnsiTheme="minorHAnsi"/>
                <w:bCs/>
                <w:sz w:val="20"/>
                <w:szCs w:val="20"/>
              </w:rPr>
              <w:t>5</w:t>
            </w:r>
            <w:r w:rsidR="00B1469E" w:rsidRPr="008C2267">
              <w:rPr>
                <w:rFonts w:asciiTheme="minorHAnsi" w:hAnsiTheme="minorHAnsi"/>
                <w:bCs/>
                <w:sz w:val="20"/>
                <w:szCs w:val="20"/>
              </w:rPr>
              <w:t>.</w:t>
            </w:r>
          </w:p>
        </w:tc>
      </w:tr>
      <w:tr w:rsidR="00B1469E" w:rsidRPr="008C2267" w14:paraId="4AE235F2" w14:textId="77777777" w:rsidTr="008C2267">
        <w:trPr>
          <w:trHeight w:val="318"/>
        </w:trPr>
        <w:tc>
          <w:tcPr>
            <w:tcW w:w="33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B1469E" w:rsidRPr="008C2267" w:rsidRDefault="00B1469E" w:rsidP="00B1469E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8C2267">
              <w:rPr>
                <w:rFonts w:asciiTheme="minorHAnsi" w:hAnsiTheme="minorHAnsi"/>
                <w:bCs/>
                <w:sz w:val="20"/>
                <w:szCs w:val="20"/>
              </w:rPr>
              <w:t>SYSTEM LOGISTICS 1</w:t>
            </w:r>
            <w:r w:rsidRPr="008C2267">
              <w:rPr>
                <w:rFonts w:asciiTheme="minorHAnsi" w:hAnsiTheme="minorHAnsi"/>
                <w:bCs/>
                <w:sz w:val="20"/>
                <w:szCs w:val="20"/>
                <w:vertAlign w:val="superscript"/>
              </w:rPr>
              <w:t>st</w:t>
            </w:r>
            <w:r w:rsidRPr="008C2267">
              <w:rPr>
                <w:rFonts w:asciiTheme="minorHAnsi" w:hAnsi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B1469E" w:rsidRPr="008C2267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207EE348" w:rsidR="00B1469E" w:rsidRPr="008C2267" w:rsidRDefault="0099747B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8C2267">
              <w:rPr>
                <w:rFonts w:asciiTheme="minorHAnsi" w:hAnsiTheme="minorHAnsi"/>
                <w:bCs/>
                <w:sz w:val="20"/>
                <w:szCs w:val="20"/>
              </w:rPr>
              <w:t>3</w:t>
            </w:r>
            <w:r w:rsidR="00B1469E" w:rsidRPr="008C2267">
              <w:rPr>
                <w:rFonts w:asciiTheme="minorHAnsi" w:hAnsi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6ACEB24D" w:rsidR="00B1469E" w:rsidRPr="008C2267" w:rsidRDefault="00D519F5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8C2267">
              <w:rPr>
                <w:rFonts w:asciiTheme="minorHAnsi" w:hAnsiTheme="minorHAnsi"/>
                <w:bCs/>
                <w:sz w:val="20"/>
                <w:szCs w:val="20"/>
              </w:rPr>
              <w:t>5</w:t>
            </w:r>
            <w:r w:rsidR="00B1469E" w:rsidRPr="008C2267">
              <w:rPr>
                <w:rFonts w:asciiTheme="minorHAnsi" w:hAnsiTheme="minorHAnsi"/>
                <w:bCs/>
                <w:sz w:val="20"/>
                <w:szCs w:val="20"/>
              </w:rPr>
              <w:t>.</w:t>
            </w:r>
          </w:p>
        </w:tc>
      </w:tr>
      <w:tr w:rsidR="005A11E4" w:rsidRPr="008C2267" w14:paraId="1E148366" w14:textId="77777777" w:rsidTr="008C2267">
        <w:trPr>
          <w:trHeight w:val="103"/>
        </w:trPr>
        <w:tc>
          <w:tcPr>
            <w:tcW w:w="9695" w:type="dxa"/>
            <w:gridSpan w:val="19"/>
          </w:tcPr>
          <w:p w14:paraId="633C5EFA" w14:textId="77777777" w:rsidR="005A11E4" w:rsidRPr="008C2267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8C2267" w14:paraId="53363266" w14:textId="77777777" w:rsidTr="008C2267">
        <w:trPr>
          <w:trHeight w:val="270"/>
        </w:trPr>
        <w:tc>
          <w:tcPr>
            <w:tcW w:w="5718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8C226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8C226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6E8114BB" w:rsidR="005A11E4" w:rsidRPr="008C2267" w:rsidRDefault="00D519F5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sz w:val="20"/>
                <w:szCs w:val="20"/>
                <w:lang w:eastAsia="sl-SI"/>
              </w:rPr>
              <w:t>IZBIRNI</w:t>
            </w:r>
          </w:p>
        </w:tc>
      </w:tr>
      <w:tr w:rsidR="005A11E4" w:rsidRPr="008C2267" w14:paraId="6024E532" w14:textId="77777777" w:rsidTr="008C2267">
        <w:trPr>
          <w:trHeight w:val="56"/>
        </w:trPr>
        <w:tc>
          <w:tcPr>
            <w:tcW w:w="5718" w:type="dxa"/>
            <w:gridSpan w:val="13"/>
            <w:vMerge/>
          </w:tcPr>
          <w:p w14:paraId="6138598E" w14:textId="77777777" w:rsidR="005A11E4" w:rsidRPr="008C226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003AD02C" w:rsidR="005A11E4" w:rsidRPr="008C2267" w:rsidRDefault="00D519F5" w:rsidP="00B71733">
            <w:pPr>
              <w:spacing w:after="0"/>
              <w:rPr>
                <w:rFonts w:eastAsia="Calibri" w:cs="Calibri"/>
                <w:sz w:val="20"/>
                <w:szCs w:val="20"/>
                <w:lang w:val="en-GB" w:eastAsia="sl-SI"/>
              </w:rPr>
            </w:pPr>
            <w:r w:rsidRPr="008C2267">
              <w:rPr>
                <w:rFonts w:eastAsia="Calibri" w:cs="Calibr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5A11E4" w:rsidRPr="008C2267" w14:paraId="6B1B7C32" w14:textId="77777777" w:rsidTr="008C2267">
        <w:tc>
          <w:tcPr>
            <w:tcW w:w="5718" w:type="dxa"/>
            <w:gridSpan w:val="13"/>
          </w:tcPr>
          <w:p w14:paraId="02799658" w14:textId="77777777" w:rsidR="005A11E4" w:rsidRPr="008C226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8C2267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8C2267" w14:paraId="5DB8E894" w14:textId="77777777" w:rsidTr="008C2267">
        <w:tc>
          <w:tcPr>
            <w:tcW w:w="5718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8C226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5A11E4" w:rsidRPr="008C2267" w:rsidRDefault="00B1469E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sz w:val="20"/>
                <w:szCs w:val="20"/>
                <w:lang w:eastAsia="sl-SI"/>
              </w:rPr>
              <w:t>UN</w:t>
            </w:r>
          </w:p>
        </w:tc>
      </w:tr>
      <w:tr w:rsidR="005A11E4" w:rsidRPr="008C2267" w14:paraId="5FC48C48" w14:textId="77777777" w:rsidTr="008C2267">
        <w:tc>
          <w:tcPr>
            <w:tcW w:w="9695" w:type="dxa"/>
            <w:gridSpan w:val="19"/>
          </w:tcPr>
          <w:p w14:paraId="19BF6CFB" w14:textId="77777777" w:rsidR="005A11E4" w:rsidRPr="008C2267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8C2267" w14:paraId="69EB4177" w14:textId="77777777" w:rsidTr="008C2267"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8C226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8C2267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8C226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8C226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8C226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8C226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8C226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8C226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8C226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8C226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8C226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8C226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8C2267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8C226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23604E" w:rsidRPr="008C2267" w14:paraId="6C3C0BA4" w14:textId="77777777" w:rsidTr="008C2267">
        <w:trPr>
          <w:trHeight w:val="318"/>
        </w:trPr>
        <w:tc>
          <w:tcPr>
            <w:tcW w:w="1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ACE09" w14:textId="03341053" w:rsidR="0023604E" w:rsidRPr="008C2267" w:rsidRDefault="0023604E" w:rsidP="00C657FE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Cs/>
                <w:sz w:val="20"/>
                <w:szCs w:val="20"/>
                <w:lang w:eastAsia="sl-SI"/>
              </w:rPr>
              <w:t>2</w:t>
            </w:r>
            <w:r w:rsidR="009C70D8" w:rsidRPr="008C2267">
              <w:rPr>
                <w:rFonts w:eastAsia="Calibri" w:cs="Calibri"/>
                <w:bCs/>
                <w:sz w:val="20"/>
                <w:szCs w:val="20"/>
                <w:lang w:eastAsia="sl-SI"/>
              </w:rPr>
              <w:t>1</w:t>
            </w:r>
            <w:r w:rsidRPr="008C2267">
              <w:rPr>
                <w:rFonts w:eastAsia="Calibri" w:cs="Calibri"/>
                <w:bCs/>
                <w:sz w:val="20"/>
                <w:szCs w:val="20"/>
                <w:lang w:eastAsia="sl-SI"/>
              </w:rPr>
              <w:t xml:space="preserve"> e-P</w:t>
            </w:r>
          </w:p>
          <w:p w14:paraId="013B6061" w14:textId="7F62F19A" w:rsidR="0023604E" w:rsidRPr="008C2267" w:rsidRDefault="0023604E" w:rsidP="00C657F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Cs/>
                <w:sz w:val="20"/>
                <w:szCs w:val="20"/>
                <w:lang w:eastAsia="sl-SI"/>
              </w:rPr>
              <w:t>2</w:t>
            </w:r>
            <w:r w:rsidR="009C70D8" w:rsidRPr="008C2267">
              <w:rPr>
                <w:rFonts w:eastAsia="Calibri" w:cs="Calibri"/>
                <w:bCs/>
                <w:sz w:val="20"/>
                <w:szCs w:val="20"/>
                <w:lang w:eastAsia="sl-SI"/>
              </w:rPr>
              <w:t>4</w:t>
            </w:r>
            <w:r w:rsidRPr="008C2267">
              <w:rPr>
                <w:rFonts w:eastAsia="Calibri" w:cs="Calibri"/>
                <w:bCs/>
                <w:sz w:val="20"/>
                <w:szCs w:val="20"/>
                <w:lang w:eastAsia="sl-SI"/>
              </w:rPr>
              <w:t xml:space="preserve">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23604E" w:rsidRPr="008C2267" w:rsidRDefault="0023604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292D269" w14:textId="77777777" w:rsidR="0023604E" w:rsidRPr="008C2267" w:rsidRDefault="0023604E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9EB8DF" w14:textId="77777777" w:rsidR="0023604E" w:rsidRPr="008C2267" w:rsidRDefault="0023604E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1E753C30" w:rsidR="0023604E" w:rsidRPr="008C2267" w:rsidRDefault="0023604E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23604E" w:rsidRPr="008C2267" w:rsidRDefault="0023604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5EF8B094" w:rsidR="0023604E" w:rsidRPr="008C2267" w:rsidRDefault="0023604E" w:rsidP="00035D86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11DB9CA8" w:rsidR="0023604E" w:rsidRPr="008C2267" w:rsidRDefault="4548C774" w:rsidP="09BB69AC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sz w:val="20"/>
                <w:szCs w:val="20"/>
                <w:lang w:eastAsia="sl-SI"/>
              </w:rPr>
              <w:t xml:space="preserve"> 6</w:t>
            </w:r>
            <w:r w:rsidR="0023604E" w:rsidRPr="008C2267">
              <w:rPr>
                <w:rFonts w:eastAsia="Calibri" w:cs="Calibri"/>
                <w:sz w:val="20"/>
                <w:szCs w:val="20"/>
                <w:lang w:eastAsia="sl-SI"/>
              </w:rPr>
              <w:t>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23604E" w:rsidRPr="008C2267" w:rsidRDefault="0023604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31159F3E" w:rsidR="0023604E" w:rsidRPr="008C2267" w:rsidRDefault="6C43292D" w:rsidP="09BB69AC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  <w:r w:rsidR="49DDD296" w:rsidRPr="008C2267">
              <w:rPr>
                <w:rFonts w:eastAsia="Calibri" w:cs="Calibri"/>
                <w:sz w:val="20"/>
                <w:szCs w:val="20"/>
                <w:lang w:eastAsia="sl-SI"/>
              </w:rPr>
              <w:t>5</w:t>
            </w:r>
          </w:p>
        </w:tc>
      </w:tr>
      <w:tr w:rsidR="0023604E" w:rsidRPr="008C2267" w14:paraId="33611488" w14:textId="77777777" w:rsidTr="008C2267">
        <w:trPr>
          <w:trHeight w:val="318"/>
        </w:trPr>
        <w:tc>
          <w:tcPr>
            <w:tcW w:w="1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23604E" w:rsidRPr="008C2267" w:rsidRDefault="0023604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B942646" w14:textId="77777777" w:rsidR="0023604E" w:rsidRPr="008C2267" w:rsidRDefault="0023604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05862" w14:textId="0B7D0DD1" w:rsidR="0023604E" w:rsidRPr="008C2267" w:rsidRDefault="0023604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a-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B5D40" w14:textId="3A3A1705" w:rsidR="0023604E" w:rsidRPr="008C2267" w:rsidRDefault="0023604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e-V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062877D7" w:rsidR="0023604E" w:rsidRPr="008C2267" w:rsidRDefault="0023604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LV</w:t>
            </w:r>
          </w:p>
        </w:tc>
        <w:tc>
          <w:tcPr>
            <w:tcW w:w="1418" w:type="dxa"/>
            <w:gridSpan w:val="4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23604E" w:rsidRPr="008C2267" w:rsidRDefault="0023604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23604E" w:rsidRPr="008C2267" w:rsidRDefault="0023604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23604E" w:rsidRPr="008C2267" w:rsidRDefault="0023604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23604E" w:rsidRPr="008C2267" w:rsidRDefault="0023604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23604E" w:rsidRPr="008C2267" w:rsidRDefault="0023604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23604E" w:rsidRPr="008C2267" w14:paraId="3AFC1636" w14:textId="77777777" w:rsidTr="008C2267">
        <w:trPr>
          <w:trHeight w:val="318"/>
        </w:trPr>
        <w:tc>
          <w:tcPr>
            <w:tcW w:w="1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23604E" w:rsidRPr="008C2267" w:rsidRDefault="0023604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091ABF8" w14:textId="77777777" w:rsidR="0023604E" w:rsidRPr="008C2267" w:rsidRDefault="0023604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74744" w14:textId="258AC892" w:rsidR="0023604E" w:rsidRPr="008C2267" w:rsidRDefault="0023604E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Cs/>
                <w:sz w:val="20"/>
                <w:szCs w:val="20"/>
                <w:lang w:eastAsia="sl-SI"/>
              </w:rPr>
              <w:t>1</w:t>
            </w:r>
            <w:r w:rsidR="009C70D8" w:rsidRPr="008C2267">
              <w:rPr>
                <w:rFonts w:eastAsia="Calibri" w:cs="Calibri"/>
                <w:bCs/>
                <w:sz w:val="20"/>
                <w:szCs w:val="20"/>
                <w:lang w:eastAsia="sl-SI"/>
              </w:rPr>
              <w:t>8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5C8F5" w14:textId="583D419C" w:rsidR="0023604E" w:rsidRPr="008C2267" w:rsidRDefault="0023604E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Cs/>
                <w:sz w:val="20"/>
                <w:szCs w:val="20"/>
                <w:lang w:eastAsia="sl-SI"/>
              </w:rPr>
              <w:t>2</w:t>
            </w:r>
            <w:r w:rsidR="009C70D8" w:rsidRPr="008C2267">
              <w:rPr>
                <w:rFonts w:eastAsia="Calibri" w:cs="Calibri"/>
                <w:bCs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0E9D0B89" w:rsidR="0023604E" w:rsidRPr="008C2267" w:rsidRDefault="0023604E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Cs/>
                <w:sz w:val="20"/>
                <w:szCs w:val="20"/>
                <w:lang w:eastAsia="sl-SI"/>
              </w:rPr>
              <w:t>6</w:t>
            </w:r>
          </w:p>
        </w:tc>
        <w:tc>
          <w:tcPr>
            <w:tcW w:w="1418" w:type="dxa"/>
            <w:gridSpan w:val="4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23604E" w:rsidRPr="008C2267" w:rsidRDefault="0023604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23604E" w:rsidRPr="008C2267" w:rsidRDefault="0023604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23604E" w:rsidRPr="008C2267" w:rsidRDefault="0023604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23604E" w:rsidRPr="008C2267" w:rsidRDefault="0023604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23604E" w:rsidRPr="008C2267" w:rsidRDefault="0023604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8C2267" w14:paraId="6194853B" w14:textId="77777777" w:rsidTr="008C2267">
        <w:tc>
          <w:tcPr>
            <w:tcW w:w="9695" w:type="dxa"/>
            <w:gridSpan w:val="19"/>
          </w:tcPr>
          <w:p w14:paraId="73ECE184" w14:textId="77777777" w:rsidR="005A11E4" w:rsidRPr="008C2267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415B5A" w:rsidRPr="008C2267" w14:paraId="695F6595" w14:textId="77777777" w:rsidTr="008C2267">
        <w:tc>
          <w:tcPr>
            <w:tcW w:w="3307" w:type="dxa"/>
            <w:gridSpan w:val="6"/>
          </w:tcPr>
          <w:p w14:paraId="19C80114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1EFC5955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asciiTheme="minorHAnsi" w:hAnsiTheme="minorHAnsi"/>
                <w:b/>
                <w:bCs/>
                <w:sz w:val="20"/>
                <w:szCs w:val="20"/>
              </w:rPr>
              <w:t>TONE LERHER, TINA CVAHTE OJSTERŠEK</w:t>
            </w:r>
          </w:p>
        </w:tc>
      </w:tr>
      <w:tr w:rsidR="00415B5A" w:rsidRPr="008C2267" w14:paraId="373ADDF1" w14:textId="77777777" w:rsidTr="008C2267">
        <w:tc>
          <w:tcPr>
            <w:tcW w:w="9695" w:type="dxa"/>
            <w:gridSpan w:val="19"/>
          </w:tcPr>
          <w:p w14:paraId="0BC8F3BA" w14:textId="77777777" w:rsidR="00415B5A" w:rsidRPr="008C2267" w:rsidRDefault="00415B5A" w:rsidP="00415B5A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415B5A" w:rsidRPr="008C2267" w14:paraId="2546E5AF" w14:textId="77777777" w:rsidTr="008C2267">
        <w:tc>
          <w:tcPr>
            <w:tcW w:w="2298" w:type="dxa"/>
            <w:gridSpan w:val="3"/>
            <w:vMerge w:val="restart"/>
          </w:tcPr>
          <w:p w14:paraId="6861494E" w14:textId="77777777" w:rsidR="00415B5A" w:rsidRPr="008C2267" w:rsidRDefault="00415B5A" w:rsidP="00415B5A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6"/>
          </w:tcPr>
          <w:p w14:paraId="77461E9B" w14:textId="77777777" w:rsidR="00415B5A" w:rsidRPr="008C2267" w:rsidRDefault="00415B5A" w:rsidP="00415B5A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176C28F" w:rsidR="00415B5A" w:rsidRPr="008C2267" w:rsidRDefault="00415B5A" w:rsidP="00415B5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8C2267">
              <w:rPr>
                <w:rFonts w:eastAsia="Calibri"/>
                <w:sz w:val="20"/>
                <w:szCs w:val="20"/>
                <w:lang w:eastAsia="sl-SI"/>
              </w:rPr>
              <w:t>SLOVENSKI/SLOVENE</w:t>
            </w:r>
          </w:p>
        </w:tc>
      </w:tr>
      <w:tr w:rsidR="00415B5A" w:rsidRPr="008C2267" w14:paraId="0712B376" w14:textId="77777777" w:rsidTr="008C2267">
        <w:trPr>
          <w:trHeight w:val="215"/>
        </w:trPr>
        <w:tc>
          <w:tcPr>
            <w:tcW w:w="2298" w:type="dxa"/>
            <w:gridSpan w:val="3"/>
            <w:vMerge/>
            <w:vAlign w:val="center"/>
          </w:tcPr>
          <w:p w14:paraId="2BE63940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6"/>
          </w:tcPr>
          <w:p w14:paraId="3A2F1B73" w14:textId="77777777" w:rsidR="00415B5A" w:rsidRPr="008C2267" w:rsidRDefault="00415B5A" w:rsidP="00415B5A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471226D7" w:rsidR="00415B5A" w:rsidRPr="008C2267" w:rsidRDefault="00415B5A" w:rsidP="00415B5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8C2267">
              <w:rPr>
                <w:rFonts w:eastAsia="Calibri"/>
                <w:sz w:val="20"/>
                <w:szCs w:val="20"/>
                <w:lang w:eastAsia="sl-SI"/>
              </w:rPr>
              <w:t>SLOVENSKI/SLOVENE</w:t>
            </w:r>
          </w:p>
        </w:tc>
      </w:tr>
      <w:tr w:rsidR="00415B5A" w:rsidRPr="008C2267" w14:paraId="0BB418C6" w14:textId="77777777" w:rsidTr="008C2267">
        <w:tc>
          <w:tcPr>
            <w:tcW w:w="4728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1D3BA6F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98F9CD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EC5BBD" w:rsidRPr="00EC5BBD" w14:paraId="273ADA0E" w14:textId="77777777" w:rsidTr="008C2267">
        <w:trPr>
          <w:trHeight w:val="262"/>
        </w:trPr>
        <w:tc>
          <w:tcPr>
            <w:tcW w:w="472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6F449" w14:textId="20EA5961" w:rsidR="008C2267" w:rsidRPr="00EC5BBD" w:rsidRDefault="008C2267" w:rsidP="008C2267">
            <w:pPr>
              <w:spacing w:after="0"/>
              <w:jc w:val="both"/>
              <w:rPr>
                <w:rFonts w:asciiTheme="minorHAnsi" w:hAnsiTheme="minorHAnsi"/>
                <w:strike/>
                <w:color w:val="000000" w:themeColor="text1"/>
                <w:sz w:val="20"/>
                <w:szCs w:val="20"/>
              </w:rPr>
            </w:pPr>
            <w:r w:rsidRPr="00EC5BBD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  <w:p w14:paraId="37A37BFD" w14:textId="489ECC88" w:rsidR="008C2267" w:rsidRPr="00EC5BBD" w:rsidRDefault="008C2267" w:rsidP="008C2267">
            <w:pPr>
              <w:spacing w:after="0"/>
              <w:jc w:val="both"/>
              <w:rPr>
                <w:rFonts w:eastAsia="Calibri"/>
                <w:color w:val="000000" w:themeColor="text1"/>
                <w:sz w:val="20"/>
                <w:szCs w:val="20"/>
                <w:lang w:eastAsia="sl-SI"/>
              </w:rPr>
            </w:pPr>
            <w:r w:rsidRPr="00EC5BBD">
              <w:rPr>
                <w:rFonts w:asciiTheme="minorHAnsi" w:hAnsiTheme="minorHAnsi"/>
                <w:bCs/>
                <w:color w:val="000000" w:themeColor="text1"/>
                <w:sz w:val="20"/>
                <w:szCs w:val="20"/>
              </w:rPr>
              <w:t>Vsi deli izpita morajo biti pozitivno ocenjeni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415B5A" w:rsidRPr="00EC5BBD" w:rsidRDefault="00415B5A" w:rsidP="008C2267">
            <w:pPr>
              <w:spacing w:after="0"/>
              <w:jc w:val="both"/>
              <w:rPr>
                <w:rFonts w:eastAsia="Calibri"/>
                <w:color w:val="000000" w:themeColor="text1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3E1F3" w14:textId="1240095D" w:rsidR="008C2267" w:rsidRPr="00EC5BBD" w:rsidRDefault="008C2267" w:rsidP="008C2267">
            <w:pPr>
              <w:spacing w:after="0"/>
              <w:jc w:val="both"/>
              <w:rPr>
                <w:rFonts w:asciiTheme="minorHAnsi" w:hAnsiTheme="minorHAnsi"/>
                <w:strike/>
                <w:color w:val="000000" w:themeColor="text1"/>
                <w:sz w:val="20"/>
                <w:szCs w:val="20"/>
              </w:rPr>
            </w:pPr>
            <w:r w:rsidRPr="00EC5BBD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  <w:p w14:paraId="28CBA30C" w14:textId="605CEB90" w:rsidR="008C2267" w:rsidRPr="00EC5BBD" w:rsidRDefault="008C2267" w:rsidP="008C2267">
            <w:pPr>
              <w:spacing w:after="0"/>
              <w:jc w:val="both"/>
              <w:rPr>
                <w:rFonts w:eastAsia="Calibri"/>
                <w:strike/>
                <w:color w:val="000000" w:themeColor="text1"/>
                <w:sz w:val="20"/>
                <w:szCs w:val="20"/>
                <w:lang w:eastAsia="sl-SI"/>
              </w:rPr>
            </w:pPr>
            <w:r w:rsidRPr="00EC5BBD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All parts of the exam must be positively assessed.</w:t>
            </w:r>
          </w:p>
        </w:tc>
      </w:tr>
      <w:tr w:rsidR="00415B5A" w:rsidRPr="008C2267" w14:paraId="32638BBD" w14:textId="77777777" w:rsidTr="008C2267">
        <w:trPr>
          <w:trHeight w:val="137"/>
        </w:trPr>
        <w:tc>
          <w:tcPr>
            <w:tcW w:w="4719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8DA8183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8C2267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2F3726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415B5A" w:rsidRPr="008C2267" w14:paraId="4EDFC7EE" w14:textId="77777777" w:rsidTr="008C2267">
        <w:trPr>
          <w:trHeight w:val="20"/>
        </w:trPr>
        <w:tc>
          <w:tcPr>
            <w:tcW w:w="471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0BD77" w14:textId="77777777" w:rsidR="00415B5A" w:rsidRPr="008C2267" w:rsidRDefault="00415B5A" w:rsidP="00415B5A">
            <w:pPr>
              <w:spacing w:after="0"/>
              <w:rPr>
                <w:rFonts w:asciiTheme="minorHAnsi" w:hAnsiTheme="minorHAnsi"/>
                <w:b/>
                <w:sz w:val="20"/>
                <w:szCs w:val="20"/>
              </w:rPr>
            </w:pPr>
            <w:r w:rsidRPr="008C2267">
              <w:rPr>
                <w:rFonts w:asciiTheme="minorHAnsi" w:hAnsiTheme="minorHAnsi"/>
                <w:sz w:val="20"/>
                <w:szCs w:val="20"/>
              </w:rPr>
              <w:t>Logistika v turizmu</w:t>
            </w:r>
          </w:p>
          <w:p w14:paraId="3BD132C1" w14:textId="77777777" w:rsidR="00415B5A" w:rsidRPr="008C2267" w:rsidRDefault="00415B5A" w:rsidP="00415B5A">
            <w:pPr>
              <w:spacing w:after="0"/>
              <w:rPr>
                <w:rFonts w:asciiTheme="minorHAnsi" w:hAnsiTheme="minorHAnsi"/>
                <w:b/>
                <w:sz w:val="20"/>
                <w:szCs w:val="20"/>
              </w:rPr>
            </w:pPr>
            <w:r w:rsidRPr="008C2267">
              <w:rPr>
                <w:rFonts w:asciiTheme="minorHAnsi" w:hAnsiTheme="minorHAnsi"/>
                <w:sz w:val="20"/>
                <w:szCs w:val="20"/>
              </w:rPr>
              <w:t>Logistika v kmetijstvu</w:t>
            </w:r>
          </w:p>
          <w:p w14:paraId="6394FC9D" w14:textId="77777777" w:rsidR="00415B5A" w:rsidRPr="008C2267" w:rsidRDefault="00415B5A" w:rsidP="00415B5A">
            <w:pPr>
              <w:spacing w:after="0"/>
              <w:rPr>
                <w:rFonts w:asciiTheme="minorHAnsi" w:hAnsiTheme="minorHAnsi"/>
                <w:b/>
                <w:sz w:val="20"/>
                <w:szCs w:val="20"/>
              </w:rPr>
            </w:pPr>
            <w:r w:rsidRPr="008C2267">
              <w:rPr>
                <w:rFonts w:asciiTheme="minorHAnsi" w:hAnsiTheme="minorHAnsi"/>
                <w:sz w:val="20"/>
                <w:szCs w:val="20"/>
              </w:rPr>
              <w:t>Poštna logistika</w:t>
            </w:r>
          </w:p>
          <w:p w14:paraId="65ABFF74" w14:textId="77777777" w:rsidR="00415B5A" w:rsidRPr="008C2267" w:rsidRDefault="00415B5A" w:rsidP="00415B5A">
            <w:pPr>
              <w:spacing w:after="0"/>
              <w:rPr>
                <w:rFonts w:asciiTheme="minorHAnsi" w:hAnsiTheme="minorHAnsi"/>
                <w:b/>
                <w:sz w:val="20"/>
                <w:szCs w:val="20"/>
              </w:rPr>
            </w:pPr>
            <w:r w:rsidRPr="008C2267">
              <w:rPr>
                <w:rFonts w:asciiTheme="minorHAnsi" w:hAnsiTheme="minorHAnsi"/>
                <w:sz w:val="20"/>
                <w:szCs w:val="20"/>
              </w:rPr>
              <w:t>Logistika organizacije dogodkov</w:t>
            </w:r>
          </w:p>
          <w:p w14:paraId="1273FEFA" w14:textId="77777777" w:rsidR="00415B5A" w:rsidRPr="008C2267" w:rsidRDefault="00415B5A" w:rsidP="00415B5A">
            <w:pPr>
              <w:spacing w:after="0"/>
              <w:rPr>
                <w:rFonts w:asciiTheme="minorHAnsi" w:hAnsiTheme="minorHAnsi"/>
                <w:b/>
                <w:sz w:val="20"/>
                <w:szCs w:val="20"/>
              </w:rPr>
            </w:pPr>
            <w:r w:rsidRPr="008C2267">
              <w:rPr>
                <w:rFonts w:asciiTheme="minorHAnsi" w:hAnsiTheme="minorHAnsi"/>
                <w:sz w:val="20"/>
                <w:szCs w:val="20"/>
              </w:rPr>
              <w:t>Športna logistika</w:t>
            </w:r>
          </w:p>
          <w:p w14:paraId="3E147166" w14:textId="77777777" w:rsidR="00415B5A" w:rsidRPr="008C2267" w:rsidRDefault="00415B5A" w:rsidP="00415B5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8C2267">
              <w:rPr>
                <w:rFonts w:asciiTheme="minorHAnsi" w:hAnsiTheme="minorHAnsi"/>
                <w:sz w:val="20"/>
                <w:szCs w:val="20"/>
              </w:rPr>
              <w:t>Logistika v zdravstvu</w:t>
            </w:r>
          </w:p>
          <w:p w14:paraId="1B5A19DE" w14:textId="77777777" w:rsidR="00415B5A" w:rsidRPr="008C2267" w:rsidRDefault="00415B5A" w:rsidP="00415B5A">
            <w:pPr>
              <w:pStyle w:val="Default"/>
              <w:rPr>
                <w:rFonts w:asciiTheme="minorHAnsi" w:hAnsiTheme="minorHAnsi"/>
                <w:bCs/>
                <w:sz w:val="20"/>
                <w:szCs w:val="20"/>
                <w:lang w:val="pl-PL"/>
              </w:rPr>
            </w:pPr>
            <w:r w:rsidRPr="008C2267">
              <w:rPr>
                <w:rFonts w:asciiTheme="minorHAnsi" w:hAnsiTheme="minorHAnsi"/>
                <w:bCs/>
                <w:sz w:val="20"/>
                <w:szCs w:val="20"/>
                <w:lang w:val="pl-PL"/>
              </w:rPr>
              <w:t>Logistika javnega sektorja</w:t>
            </w:r>
          </w:p>
          <w:p w14:paraId="6A9F09FA" w14:textId="77777777" w:rsidR="00415B5A" w:rsidRPr="008C2267" w:rsidRDefault="00415B5A" w:rsidP="00415B5A">
            <w:pPr>
              <w:pStyle w:val="Default"/>
              <w:rPr>
                <w:rFonts w:asciiTheme="minorHAnsi" w:hAnsiTheme="minorHAnsi"/>
                <w:bCs/>
                <w:sz w:val="20"/>
                <w:szCs w:val="20"/>
                <w:lang w:val="pl-PL"/>
              </w:rPr>
            </w:pPr>
            <w:r w:rsidRPr="008C2267">
              <w:rPr>
                <w:rFonts w:asciiTheme="minorHAnsi" w:hAnsiTheme="minorHAnsi"/>
                <w:bCs/>
                <w:sz w:val="20"/>
                <w:szCs w:val="20"/>
                <w:lang w:val="pl-PL"/>
              </w:rPr>
              <w:t>Gasilska logistika</w:t>
            </w:r>
          </w:p>
          <w:p w14:paraId="625112B6" w14:textId="724E9BBA" w:rsidR="00415B5A" w:rsidRPr="008C2267" w:rsidRDefault="00415B5A" w:rsidP="00415B5A">
            <w:pPr>
              <w:pStyle w:val="Default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  <w:r w:rsidRPr="008C2267">
              <w:rPr>
                <w:rFonts w:asciiTheme="minorHAnsi" w:hAnsiTheme="minorHAnsi" w:cs="Times New Roman"/>
                <w:bCs/>
                <w:color w:val="auto"/>
                <w:sz w:val="20"/>
                <w:szCs w:val="20"/>
                <w:lang w:val="pl-PL" w:eastAsia="en-US"/>
              </w:rPr>
              <w:t>Humanitarna logistika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415B5A" w:rsidRPr="008C2267" w:rsidRDefault="00415B5A" w:rsidP="00415B5A">
            <w:pPr>
              <w:spacing w:after="0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20960" w14:textId="77777777" w:rsidR="00415B5A" w:rsidRPr="008C2267" w:rsidRDefault="00415B5A" w:rsidP="008C2267">
            <w:pPr>
              <w:pStyle w:val="Odstavekseznama1"/>
              <w:spacing w:after="0"/>
              <w:ind w:left="0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8C2267">
              <w:rPr>
                <w:rFonts w:asciiTheme="minorHAnsi" w:hAnsiTheme="minorHAnsi" w:cs="Arial"/>
                <w:sz w:val="20"/>
                <w:szCs w:val="20"/>
                <w:lang w:val="en-GB"/>
              </w:rPr>
              <w:t>Logistics in tourism</w:t>
            </w:r>
          </w:p>
          <w:p w14:paraId="37DE81DD" w14:textId="77777777" w:rsidR="00415B5A" w:rsidRPr="008C2267" w:rsidRDefault="00415B5A" w:rsidP="008C2267">
            <w:pPr>
              <w:pStyle w:val="Odstavekseznama1"/>
              <w:spacing w:after="0"/>
              <w:ind w:left="0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8C2267">
              <w:rPr>
                <w:rFonts w:asciiTheme="minorHAnsi" w:hAnsiTheme="minorHAnsi" w:cs="Arial"/>
                <w:sz w:val="20"/>
                <w:szCs w:val="20"/>
                <w:lang w:val="en-GB"/>
              </w:rPr>
              <w:t>Logistics in agriculture</w:t>
            </w:r>
          </w:p>
          <w:p w14:paraId="6E28DAE4" w14:textId="77777777" w:rsidR="00415B5A" w:rsidRPr="008C2267" w:rsidRDefault="00415B5A" w:rsidP="008C2267">
            <w:pPr>
              <w:pStyle w:val="Odstavekseznama1"/>
              <w:spacing w:after="0"/>
              <w:ind w:left="0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8C2267">
              <w:rPr>
                <w:rFonts w:asciiTheme="minorHAnsi" w:hAnsiTheme="minorHAnsi" w:cs="Arial"/>
                <w:sz w:val="20"/>
                <w:szCs w:val="20"/>
                <w:lang w:val="en-GB"/>
              </w:rPr>
              <w:t>Postal logistics</w:t>
            </w:r>
          </w:p>
          <w:p w14:paraId="30625457" w14:textId="77777777" w:rsidR="00415B5A" w:rsidRPr="008C2267" w:rsidRDefault="00415B5A" w:rsidP="008C2267">
            <w:pPr>
              <w:pStyle w:val="Odstavekseznama1"/>
              <w:spacing w:after="0"/>
              <w:ind w:left="0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8C2267">
              <w:rPr>
                <w:rFonts w:asciiTheme="minorHAnsi" w:hAnsiTheme="minorHAnsi" w:cs="Arial"/>
                <w:sz w:val="20"/>
                <w:szCs w:val="20"/>
                <w:lang w:val="en-GB"/>
              </w:rPr>
              <w:t>Logistics in event management</w:t>
            </w:r>
          </w:p>
          <w:p w14:paraId="474A5CA8" w14:textId="77777777" w:rsidR="00415B5A" w:rsidRPr="008C2267" w:rsidRDefault="00415B5A" w:rsidP="008C2267">
            <w:pPr>
              <w:pStyle w:val="Odstavekseznama1"/>
              <w:spacing w:after="0"/>
              <w:ind w:left="0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8C2267">
              <w:rPr>
                <w:rFonts w:asciiTheme="minorHAnsi" w:hAnsiTheme="minorHAnsi" w:cs="Arial"/>
                <w:sz w:val="20"/>
                <w:szCs w:val="20"/>
                <w:lang w:val="en-GB"/>
              </w:rPr>
              <w:t>Sports logistics</w:t>
            </w:r>
          </w:p>
          <w:p w14:paraId="06321F05" w14:textId="37445065" w:rsidR="00415B5A" w:rsidRPr="008C2267" w:rsidRDefault="00415B5A" w:rsidP="008C2267">
            <w:pPr>
              <w:spacing w:after="0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8C2267">
              <w:rPr>
                <w:rFonts w:asciiTheme="minorHAnsi" w:hAnsiTheme="minorHAnsi" w:cs="Arial"/>
                <w:sz w:val="20"/>
                <w:szCs w:val="20"/>
                <w:lang w:val="en-GB"/>
              </w:rPr>
              <w:t>Logistics in healthcare</w:t>
            </w:r>
          </w:p>
          <w:p w14:paraId="60826828" w14:textId="77777777" w:rsidR="00415B5A" w:rsidRPr="008C2267" w:rsidRDefault="00415B5A" w:rsidP="008C2267">
            <w:pPr>
              <w:spacing w:after="0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8C2267">
              <w:rPr>
                <w:rFonts w:asciiTheme="minorHAnsi" w:hAnsiTheme="minorHAnsi" w:cs="Arial"/>
                <w:sz w:val="20"/>
                <w:szCs w:val="20"/>
                <w:lang w:val="en-GB"/>
              </w:rPr>
              <w:t>Public sector logistics</w:t>
            </w:r>
          </w:p>
          <w:p w14:paraId="05E2B43B" w14:textId="77777777" w:rsidR="00415B5A" w:rsidRPr="008C2267" w:rsidRDefault="00415B5A" w:rsidP="008C2267">
            <w:pPr>
              <w:spacing w:after="0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8C2267">
              <w:rPr>
                <w:rFonts w:asciiTheme="minorHAnsi" w:hAnsiTheme="minorHAnsi" w:cs="Arial"/>
                <w:sz w:val="20"/>
                <w:szCs w:val="20"/>
                <w:lang w:val="en-GB"/>
              </w:rPr>
              <w:t>Firefighting logistics</w:t>
            </w:r>
          </w:p>
          <w:p w14:paraId="68E25B91" w14:textId="6DEF377D" w:rsidR="00415B5A" w:rsidRPr="008C2267" w:rsidRDefault="00415B5A" w:rsidP="008C2267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 w:rsidRPr="008C2267">
              <w:rPr>
                <w:rFonts w:asciiTheme="minorHAnsi" w:hAnsiTheme="minorHAnsi" w:cs="Arial"/>
                <w:sz w:val="20"/>
                <w:szCs w:val="20"/>
                <w:lang w:val="en-GB"/>
              </w:rPr>
              <w:t>Humanitarian logistics</w:t>
            </w:r>
          </w:p>
        </w:tc>
      </w:tr>
      <w:tr w:rsidR="0035712C" w:rsidRPr="008C2267" w14:paraId="50F6CFCC" w14:textId="77777777" w:rsidTr="008C2267">
        <w:tc>
          <w:tcPr>
            <w:tcW w:w="9695" w:type="dxa"/>
            <w:gridSpan w:val="19"/>
            <w:tcBorders>
              <w:bottom w:val="single" w:sz="4" w:space="0" w:color="auto"/>
            </w:tcBorders>
          </w:tcPr>
          <w:p w14:paraId="22E4D4C8" w14:textId="77777777" w:rsidR="008C2267" w:rsidRDefault="008C2267" w:rsidP="0035712C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C4D6A60" w14:textId="70D1277D" w:rsidR="0035712C" w:rsidRPr="008C2267" w:rsidRDefault="0035712C" w:rsidP="0035712C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415B5A" w:rsidRPr="008C2267" w14:paraId="166E7B56" w14:textId="77777777" w:rsidTr="008C2267">
        <w:trPr>
          <w:trHeight w:val="510"/>
        </w:trPr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1C0FA" w14:textId="1058AAD1" w:rsidR="008C2267" w:rsidRPr="008C2267" w:rsidRDefault="00ED77F7" w:rsidP="008C2267">
            <w:pPr>
              <w:pStyle w:val="paragraph"/>
              <w:spacing w:before="0" w:beforeAutospacing="0" w:after="0" w:afterAutospacing="0"/>
              <w:ind w:left="-54"/>
              <w:jc w:val="both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  <w:r w:rsidRPr="008C2267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 xml:space="preserve">Lisec, A. (2022). </w:t>
            </w:r>
            <w:r w:rsidRPr="008C2267">
              <w:rPr>
                <w:rStyle w:val="normaltextrun"/>
                <w:rFonts w:asciiTheme="minorHAnsi" w:hAnsiTheme="minorHAnsi" w:cstheme="minorHAnsi"/>
                <w:i/>
                <w:iCs/>
                <w:sz w:val="20"/>
                <w:szCs w:val="20"/>
              </w:rPr>
              <w:t>Poštna logistika.</w:t>
            </w:r>
            <w:r w:rsidR="006B1905" w:rsidRPr="008C2267">
              <w:rPr>
                <w:rStyle w:val="normaltextrun"/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</w:t>
            </w:r>
            <w:r w:rsidR="006B1905" w:rsidRPr="008C2267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>U</w:t>
            </w:r>
            <w:r w:rsidRPr="008C2267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>niverzitetna založba. https://doi.org/10.18690/um.fl.2.2022</w:t>
            </w:r>
            <w:r w:rsidR="00EC5BBD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>.</w:t>
            </w:r>
            <w:r w:rsidRPr="008C2267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 </w:t>
            </w:r>
          </w:p>
          <w:p w14:paraId="2F99B35A" w14:textId="349DD7BD" w:rsidR="008C2267" w:rsidRPr="008C2267" w:rsidRDefault="00ED77F7" w:rsidP="008C2267">
            <w:pPr>
              <w:pStyle w:val="paragraph"/>
              <w:spacing w:before="0" w:beforeAutospacing="0" w:after="0" w:afterAutospacing="0"/>
              <w:ind w:left="-54"/>
              <w:jc w:val="both"/>
              <w:textAlignment w:val="baseline"/>
              <w:rPr>
                <w:sz w:val="20"/>
                <w:szCs w:val="20"/>
              </w:rPr>
            </w:pPr>
            <w:r w:rsidRPr="008C2267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 xml:space="preserve">Lisec, A. (2022). </w:t>
            </w:r>
            <w:r w:rsidRPr="008C2267">
              <w:rPr>
                <w:rStyle w:val="normaltextrun"/>
                <w:rFonts w:asciiTheme="minorHAnsi" w:hAnsiTheme="minorHAnsi" w:cstheme="minorHAnsi"/>
                <w:i/>
                <w:iCs/>
                <w:sz w:val="20"/>
                <w:szCs w:val="20"/>
              </w:rPr>
              <w:t>Logistika v kmetijstvu</w:t>
            </w:r>
            <w:r w:rsidRPr="008C2267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>.</w:t>
            </w:r>
            <w:r w:rsidR="006B1905" w:rsidRPr="008C2267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 xml:space="preserve"> U</w:t>
            </w:r>
            <w:r w:rsidRPr="008C2267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 xml:space="preserve">niverzitetna založba </w:t>
            </w:r>
            <w:hyperlink r:id="rId11" w:tgtFrame="_blank" w:history="1">
              <w:r w:rsidRPr="008C2267">
                <w:rPr>
                  <w:rStyle w:val="normaltextrun"/>
                  <w:rFonts w:asciiTheme="minorHAnsi" w:hAnsiTheme="minorHAnsi" w:cstheme="minorHAnsi"/>
                  <w:sz w:val="20"/>
                  <w:szCs w:val="20"/>
                </w:rPr>
                <w:t>https://doi.org/10.18690/um.fl.3.2022</w:t>
              </w:r>
            </w:hyperlink>
            <w:r w:rsidR="00EC5BBD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>.</w:t>
            </w:r>
            <w:r w:rsidRPr="008C2267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 </w:t>
            </w:r>
          </w:p>
          <w:p w14:paraId="2CC3BD4A" w14:textId="77777777" w:rsidR="008C2267" w:rsidRPr="008C2267" w:rsidRDefault="00ED77F7" w:rsidP="008C2267">
            <w:pPr>
              <w:pStyle w:val="paragraph"/>
              <w:spacing w:before="0" w:beforeAutospacing="0" w:after="0" w:afterAutospacing="0"/>
              <w:ind w:left="-54"/>
              <w:jc w:val="both"/>
              <w:textAlignment w:val="baseline"/>
              <w:rPr>
                <w:sz w:val="20"/>
                <w:szCs w:val="20"/>
              </w:rPr>
            </w:pPr>
            <w:r w:rsidRPr="008C2267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 xml:space="preserve">Haavisto, I., Kovács, G., &amp; Spens, K. </w:t>
            </w:r>
            <w:r w:rsidRPr="008C2267">
              <w:rPr>
                <w:rStyle w:val="normaltextrun"/>
                <w:rFonts w:asciiTheme="minorHAnsi" w:hAnsiTheme="minorHAnsi" w:cstheme="minorHAnsi"/>
                <w:sz w:val="20"/>
                <w:szCs w:val="20"/>
                <w:u w:val="single"/>
              </w:rPr>
              <w:t xml:space="preserve">(Eds.). </w:t>
            </w:r>
            <w:r w:rsidRPr="008C2267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 xml:space="preserve">(2016). </w:t>
            </w:r>
            <w:r w:rsidRPr="008C2267">
              <w:rPr>
                <w:rStyle w:val="normaltextrun"/>
                <w:rFonts w:asciiTheme="minorHAnsi" w:hAnsiTheme="minorHAnsi" w:cstheme="minorHAnsi"/>
                <w:i/>
                <w:iCs/>
                <w:sz w:val="20"/>
                <w:szCs w:val="20"/>
              </w:rPr>
              <w:t>Supply chain management for humanitarians: tools for practice</w:t>
            </w:r>
            <w:r w:rsidRPr="008C2267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>. Kogan Page Publishers.</w:t>
            </w:r>
            <w:r w:rsidRPr="008C2267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 </w:t>
            </w:r>
          </w:p>
          <w:p w14:paraId="679BC51F" w14:textId="266A2FE6" w:rsidR="008C2267" w:rsidRPr="008C2267" w:rsidRDefault="00ED77F7" w:rsidP="008C2267">
            <w:pPr>
              <w:pStyle w:val="paragraph"/>
              <w:spacing w:before="0" w:beforeAutospacing="0" w:after="0" w:afterAutospacing="0"/>
              <w:ind w:left="-54"/>
              <w:jc w:val="both"/>
              <w:textAlignment w:val="baseline"/>
              <w:rPr>
                <w:sz w:val="20"/>
                <w:szCs w:val="20"/>
              </w:rPr>
            </w:pPr>
            <w:r w:rsidRPr="008C2267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 xml:space="preserve">Song, H. (2011). Tourism Supply Chain Management (1st ed.). Routledge. </w:t>
            </w:r>
            <w:hyperlink r:id="rId12" w:tgtFrame="_blank" w:history="1">
              <w:r w:rsidRPr="008C2267">
                <w:rPr>
                  <w:rStyle w:val="normaltextrun"/>
                  <w:rFonts w:asciiTheme="minorHAnsi" w:hAnsiTheme="minorHAnsi" w:cstheme="minorHAnsi"/>
                  <w:sz w:val="20"/>
                  <w:szCs w:val="20"/>
                </w:rPr>
                <w:t>https://doi</w:t>
              </w:r>
            </w:hyperlink>
            <w:r w:rsidRPr="008C2267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>.org/10.4324/9780203804391</w:t>
            </w:r>
            <w:r w:rsidR="00EC5BBD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>.</w:t>
            </w:r>
            <w:r w:rsidRPr="008C2267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 </w:t>
            </w:r>
          </w:p>
          <w:p w14:paraId="184E7F18" w14:textId="699DD907" w:rsidR="00415B5A" w:rsidRPr="008C2267" w:rsidRDefault="00ED77F7" w:rsidP="008C2267">
            <w:pPr>
              <w:pStyle w:val="paragraph"/>
              <w:spacing w:before="0" w:beforeAutospacing="0" w:after="0" w:afterAutospacing="0"/>
              <w:ind w:left="-54"/>
              <w:jc w:val="both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8C2267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 xml:space="preserve">Langabeer, J. R. (2008). </w:t>
            </w:r>
            <w:r w:rsidRPr="008C2267">
              <w:rPr>
                <w:rStyle w:val="normaltextrun"/>
                <w:rFonts w:asciiTheme="minorHAnsi" w:hAnsiTheme="minorHAnsi" w:cstheme="minorHAnsi"/>
                <w:i/>
                <w:iCs/>
                <w:sz w:val="20"/>
                <w:szCs w:val="20"/>
              </w:rPr>
              <w:t>Health care operations management: a quantitative approach to business and logistics</w:t>
            </w:r>
            <w:r w:rsidRPr="008C2267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>. Jones &amp; Bartlett.</w:t>
            </w:r>
            <w:r w:rsidRPr="008C2267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</w:tbl>
    <w:p w14:paraId="1DEBE4D1" w14:textId="77777777" w:rsidR="00EC5BBD" w:rsidRDefault="00EC5BBD">
      <w:r>
        <w:br w:type="page"/>
      </w: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20"/>
        <w:gridCol w:w="699"/>
        <w:gridCol w:w="9"/>
        <w:gridCol w:w="143"/>
        <w:gridCol w:w="709"/>
        <w:gridCol w:w="4115"/>
      </w:tblGrid>
      <w:tr w:rsidR="00415B5A" w:rsidRPr="008C2267" w14:paraId="17101D27" w14:textId="77777777" w:rsidTr="00EC5BBD">
        <w:trPr>
          <w:trHeight w:val="73"/>
        </w:trPr>
        <w:tc>
          <w:tcPr>
            <w:tcW w:w="4719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337EC76C" w14:textId="52BC53E9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lastRenderedPageBreak/>
              <w:t>Cilji in kompetence:</w:t>
            </w:r>
          </w:p>
        </w:tc>
        <w:tc>
          <w:tcPr>
            <w:tcW w:w="152" w:type="dxa"/>
            <w:gridSpan w:val="2"/>
          </w:tcPr>
          <w:p w14:paraId="21B5386D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1F3F523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415B5A" w:rsidRPr="008C2267" w14:paraId="572FDB32" w14:textId="77777777" w:rsidTr="00EC5BBD">
        <w:trPr>
          <w:trHeight w:val="850"/>
        </w:trPr>
        <w:tc>
          <w:tcPr>
            <w:tcW w:w="4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EF3EA" w14:textId="3197CF73" w:rsidR="00415B5A" w:rsidRPr="008C2267" w:rsidRDefault="00415B5A" w:rsidP="00415B5A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C2267">
              <w:rPr>
                <w:rFonts w:asciiTheme="minorHAnsi" w:hAnsiTheme="minorHAnsi"/>
                <w:sz w:val="20"/>
                <w:szCs w:val="20"/>
              </w:rPr>
              <w:t>Osvojijo znanja s področja sodobnih trendov na področju logističnih tehnik in tehnologij. Spoznajo tehnološke procese in se usposobijo uporabljati teoretična znanja v praksi.</w:t>
            </w:r>
            <w:r w:rsidRPr="008C2267">
              <w:rPr>
                <w:sz w:val="20"/>
                <w:szCs w:val="20"/>
              </w:rPr>
              <w:t xml:space="preserve"> </w:t>
            </w:r>
            <w:r w:rsidRPr="008C2267">
              <w:rPr>
                <w:rFonts w:asciiTheme="minorHAnsi" w:hAnsiTheme="minorHAnsi"/>
                <w:sz w:val="20"/>
                <w:szCs w:val="20"/>
              </w:rPr>
              <w:t>Sposobnost strokovne analize, sinteze in predvidevanja rešitev ter sposobnost presoje za sprejemanje optimalnih odločitev v logističnih sistemih</w:t>
            </w:r>
            <w:r w:rsidRPr="008C2267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Pr="008C2267">
              <w:rPr>
                <w:rFonts w:asciiTheme="minorHAnsi" w:hAnsiTheme="minorHAnsi"/>
                <w:sz w:val="20"/>
                <w:szCs w:val="20"/>
              </w:rPr>
              <w:t xml:space="preserve">in logističnih procesih. 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415B5A" w:rsidRPr="008C2267" w:rsidRDefault="00415B5A" w:rsidP="00415B5A">
            <w:pPr>
              <w:spacing w:after="0"/>
              <w:jc w:val="both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5AAA2" w14:textId="162E3DB2" w:rsidR="00415B5A" w:rsidRPr="008C2267" w:rsidRDefault="00415B5A" w:rsidP="00415B5A">
            <w:pPr>
              <w:spacing w:after="0"/>
              <w:jc w:val="both"/>
              <w:rPr>
                <w:b/>
                <w:sz w:val="20"/>
                <w:szCs w:val="20"/>
                <w:lang w:val="en-GB"/>
              </w:rPr>
            </w:pPr>
            <w:r w:rsidRPr="008C2267">
              <w:rPr>
                <w:rFonts w:asciiTheme="minorHAnsi" w:hAnsiTheme="minorHAnsi"/>
                <w:sz w:val="20"/>
                <w:szCs w:val="20"/>
                <w:lang w:val="en-GB"/>
              </w:rPr>
              <w:t>Learn different trends in logistics techniques and technologies. Learn about technological processes. Learn to apply theory in praxis.</w:t>
            </w:r>
            <w:r w:rsidRPr="008C2267">
              <w:rPr>
                <w:sz w:val="20"/>
                <w:szCs w:val="20"/>
                <w:lang w:val="en-GB"/>
              </w:rPr>
              <w:t xml:space="preserve"> </w:t>
            </w:r>
            <w:r w:rsidRPr="008C2267">
              <w:rPr>
                <w:rFonts w:asciiTheme="minorHAnsi" w:hAnsiTheme="minorHAnsi"/>
                <w:sz w:val="20"/>
                <w:szCs w:val="20"/>
                <w:lang w:val="en-GB"/>
              </w:rPr>
              <w:t>Ability to expertly analyse, synthesize, and forecast the outcome of solutions, and the ability to make judgments to make optimal decisions in logistics systems and logistics processes.</w:t>
            </w:r>
          </w:p>
        </w:tc>
      </w:tr>
      <w:tr w:rsidR="00415B5A" w:rsidRPr="008C2267" w14:paraId="2732D8B1" w14:textId="77777777" w:rsidTr="00EC5BBD">
        <w:trPr>
          <w:trHeight w:val="117"/>
        </w:trPr>
        <w:tc>
          <w:tcPr>
            <w:tcW w:w="472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57D9C8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26D774D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589EC16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415B5A" w:rsidRPr="008C2267" w14:paraId="355E000C" w14:textId="77777777" w:rsidTr="00EC5BBD">
        <w:trPr>
          <w:trHeight w:val="694"/>
        </w:trPr>
        <w:tc>
          <w:tcPr>
            <w:tcW w:w="47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F3994" w14:textId="77777777" w:rsidR="00415B5A" w:rsidRPr="008C2267" w:rsidRDefault="00415B5A" w:rsidP="00415B5A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C2267">
              <w:rPr>
                <w:rFonts w:asciiTheme="minorHAnsi" w:hAnsiTheme="minorHAnsi"/>
                <w:sz w:val="20"/>
                <w:szCs w:val="20"/>
              </w:rPr>
              <w:t>Znanje in razumevanje:</w:t>
            </w:r>
          </w:p>
          <w:p w14:paraId="5E97BF5C" w14:textId="77777777" w:rsidR="00415B5A" w:rsidRPr="008C2267" w:rsidRDefault="00415B5A" w:rsidP="00415B5A">
            <w:pPr>
              <w:pStyle w:val="Odstavekseznama"/>
              <w:numPr>
                <w:ilvl w:val="0"/>
                <w:numId w:val="5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C2267">
              <w:rPr>
                <w:rFonts w:asciiTheme="minorHAnsi" w:hAnsiTheme="minorHAnsi"/>
                <w:sz w:val="20"/>
                <w:szCs w:val="20"/>
              </w:rPr>
              <w:t>poznavanje in razumevanje trendov tehnik,</w:t>
            </w:r>
          </w:p>
          <w:p w14:paraId="7E952461" w14:textId="7311CFEA" w:rsidR="00415B5A" w:rsidRPr="008C2267" w:rsidRDefault="00415B5A" w:rsidP="00415B5A">
            <w:pPr>
              <w:pStyle w:val="Odstavekseznama"/>
              <w:numPr>
                <w:ilvl w:val="0"/>
                <w:numId w:val="5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C2267">
              <w:rPr>
                <w:rFonts w:asciiTheme="minorHAnsi" w:hAnsiTheme="minorHAnsi"/>
                <w:sz w:val="20"/>
                <w:szCs w:val="20"/>
              </w:rPr>
              <w:t>poznavanje in razumevanje trendov tehnologij,</w:t>
            </w:r>
          </w:p>
          <w:p w14:paraId="6B1A2836" w14:textId="5639BBB9" w:rsidR="00415B5A" w:rsidRPr="008C2267" w:rsidRDefault="00415B5A" w:rsidP="00415B5A">
            <w:pPr>
              <w:pStyle w:val="Odstavekseznama"/>
              <w:numPr>
                <w:ilvl w:val="0"/>
                <w:numId w:val="5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C2267">
              <w:rPr>
                <w:rFonts w:asciiTheme="minorHAnsi" w:hAnsiTheme="minorHAnsi"/>
                <w:sz w:val="20"/>
                <w:szCs w:val="20"/>
              </w:rPr>
              <w:t>poznavanje osnovnih dejstev o Družbi 5.0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415B5A" w:rsidRPr="008C2267" w:rsidRDefault="00415B5A" w:rsidP="00415B5A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0E34BD94" w14:textId="77777777" w:rsidR="00415B5A" w:rsidRPr="008C2267" w:rsidRDefault="00415B5A" w:rsidP="00415B5A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1859909D" w14:textId="77777777" w:rsidR="00415B5A" w:rsidRPr="008C2267" w:rsidRDefault="00415B5A" w:rsidP="00415B5A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39CC4" w14:textId="77777777" w:rsidR="00415B5A" w:rsidRPr="008C2267" w:rsidRDefault="00415B5A" w:rsidP="00415B5A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  <w:r w:rsidRPr="008C2267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Knowledge and understanding: </w:t>
            </w:r>
          </w:p>
          <w:p w14:paraId="69C70838" w14:textId="77777777" w:rsidR="00415B5A" w:rsidRPr="008C2267" w:rsidRDefault="00415B5A" w:rsidP="00415B5A">
            <w:pPr>
              <w:pStyle w:val="Odstavekseznama"/>
              <w:numPr>
                <w:ilvl w:val="0"/>
                <w:numId w:val="6"/>
              </w:numPr>
              <w:ind w:left="357" w:hanging="357"/>
              <w:jc w:val="both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  <w:r w:rsidRPr="008C2267">
              <w:rPr>
                <w:rFonts w:asciiTheme="minorHAnsi" w:hAnsiTheme="minorHAnsi"/>
                <w:sz w:val="20"/>
                <w:szCs w:val="20"/>
                <w:lang w:val="en-GB"/>
              </w:rPr>
              <w:t>learn about different trend in logistics techniques,</w:t>
            </w:r>
          </w:p>
          <w:p w14:paraId="13932A02" w14:textId="1B2D3A7D" w:rsidR="00415B5A" w:rsidRPr="008C2267" w:rsidRDefault="00415B5A" w:rsidP="00415B5A">
            <w:pPr>
              <w:pStyle w:val="Odstavekseznama"/>
              <w:numPr>
                <w:ilvl w:val="0"/>
                <w:numId w:val="6"/>
              </w:numPr>
              <w:ind w:left="357" w:hanging="357"/>
              <w:jc w:val="both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  <w:r w:rsidRPr="008C2267">
              <w:rPr>
                <w:rFonts w:asciiTheme="minorHAnsi" w:hAnsiTheme="minorHAnsi"/>
                <w:sz w:val="20"/>
                <w:szCs w:val="20"/>
                <w:lang w:val="en-GB"/>
              </w:rPr>
              <w:t>learn about different trend in logistics technologies,</w:t>
            </w:r>
          </w:p>
          <w:p w14:paraId="1031C959" w14:textId="62360D65" w:rsidR="00415B5A" w:rsidRPr="008C2267" w:rsidRDefault="00415B5A" w:rsidP="00415B5A">
            <w:pPr>
              <w:pStyle w:val="Odstavekseznama"/>
              <w:numPr>
                <w:ilvl w:val="0"/>
                <w:numId w:val="6"/>
              </w:numPr>
              <w:ind w:left="357" w:hanging="357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C2267">
              <w:rPr>
                <w:rFonts w:asciiTheme="minorHAnsi" w:hAnsiTheme="minorHAnsi"/>
                <w:sz w:val="20"/>
                <w:szCs w:val="20"/>
                <w:lang w:val="en-GB"/>
              </w:rPr>
              <w:t>learn about Society 5.0.</w:t>
            </w:r>
          </w:p>
        </w:tc>
      </w:tr>
      <w:tr w:rsidR="00415B5A" w:rsidRPr="008C2267" w14:paraId="28C61BBA" w14:textId="77777777" w:rsidTr="00EC5BBD">
        <w:tc>
          <w:tcPr>
            <w:tcW w:w="4728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5F9B87AA" w14:textId="06E6CDE6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CB06FAE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A03173A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DCDBC86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415B5A" w:rsidRPr="008C2267" w14:paraId="4C66F302" w14:textId="77777777" w:rsidTr="00EC5BBD">
        <w:trPr>
          <w:trHeight w:val="20"/>
        </w:trPr>
        <w:tc>
          <w:tcPr>
            <w:tcW w:w="47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0C721" w14:textId="0D8C2C92" w:rsidR="00415B5A" w:rsidRPr="008C2267" w:rsidRDefault="00415B5A" w:rsidP="00415B5A">
            <w:pPr>
              <w:pStyle w:val="Default"/>
              <w:jc w:val="both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8C2267">
              <w:rPr>
                <w:rFonts w:asciiTheme="minorHAnsi" w:hAnsiTheme="minorHAnsi"/>
                <w:color w:val="auto"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 Uporaba obrnjenega učenja in problemskega učenja.</w:t>
            </w:r>
          </w:p>
          <w:p w14:paraId="7EF429B5" w14:textId="77777777" w:rsidR="00415B5A" w:rsidRPr="008C2267" w:rsidRDefault="00415B5A" w:rsidP="00415B5A">
            <w:pPr>
              <w:pStyle w:val="Default"/>
              <w:jc w:val="both"/>
              <w:rPr>
                <w:rFonts w:asciiTheme="minorHAnsi" w:hAnsiTheme="minorHAnsi"/>
                <w:color w:val="auto"/>
                <w:sz w:val="20"/>
                <w:szCs w:val="20"/>
              </w:rPr>
            </w:pPr>
          </w:p>
          <w:p w14:paraId="2A339AFB" w14:textId="77F0F418" w:rsidR="00415B5A" w:rsidRPr="008C2267" w:rsidRDefault="00415B5A" w:rsidP="00415B5A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8C2267">
              <w:rPr>
                <w:rFonts w:asciiTheme="minorHAnsi" w:hAnsiTheme="minorHAnsi"/>
                <w:sz w:val="20"/>
                <w:szCs w:val="20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415B5A" w:rsidRPr="008C2267" w:rsidRDefault="00415B5A" w:rsidP="00415B5A">
            <w:pPr>
              <w:spacing w:after="0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5E26D" w14:textId="7B9F1AC8" w:rsidR="00415B5A" w:rsidRPr="008C2267" w:rsidRDefault="00415B5A" w:rsidP="00415B5A">
            <w:pPr>
              <w:spacing w:after="0"/>
              <w:jc w:val="both"/>
              <w:rPr>
                <w:rFonts w:asciiTheme="minorHAnsi" w:hAnsiTheme="minorHAnsi"/>
                <w:bCs/>
                <w:sz w:val="20"/>
                <w:szCs w:val="20"/>
                <w:lang w:val="en-GB"/>
              </w:rPr>
            </w:pPr>
            <w:r w:rsidRPr="008C2267">
              <w:rPr>
                <w:rFonts w:asciiTheme="minorHAnsi" w:hAnsiTheme="minorHAnsi"/>
                <w:sz w:val="20"/>
                <w:szCs w:val="20"/>
                <w:lang w:val="en-GB"/>
              </w:rPr>
              <w:t>Lectures: students obtain theoretical content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  <w:r w:rsidRPr="008C2267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 xml:space="preserve"> Use of flipped learning and problem based learning.</w:t>
            </w:r>
          </w:p>
          <w:p w14:paraId="60DC349B" w14:textId="77777777" w:rsidR="00415B5A" w:rsidRPr="008C2267" w:rsidRDefault="00415B5A" w:rsidP="00415B5A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</w:p>
          <w:p w14:paraId="16E78F08" w14:textId="21D35E46" w:rsidR="00415B5A" w:rsidRPr="008C2267" w:rsidRDefault="00415B5A" w:rsidP="00415B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C2267">
              <w:rPr>
                <w:rFonts w:asciiTheme="minorHAnsi" w:hAnsiTheme="minorHAnsi"/>
                <w:sz w:val="20"/>
                <w:szCs w:val="20"/>
                <w:lang w:val="en-GB"/>
              </w:rPr>
              <w:t>Tutorials: Students enhance their theoretical knowledge and can apply it. 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415B5A" w:rsidRPr="008C2267" w14:paraId="0566443A" w14:textId="77777777" w:rsidTr="00EC5BBD">
        <w:tc>
          <w:tcPr>
            <w:tcW w:w="40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3DACF7C6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D420B6D" w14:textId="36F705F9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415B5A" w:rsidRPr="008C2267" w:rsidRDefault="00415B5A" w:rsidP="00415B5A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59BD2FDC" w14:textId="52781C70" w:rsidR="00415B5A" w:rsidRPr="008C2267" w:rsidRDefault="00415B5A" w:rsidP="00415B5A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173DEBF2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2097A4" w14:textId="0F6E584B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EC5BBD" w:rsidRPr="00EC5BBD" w14:paraId="52B92BAD" w14:textId="77777777" w:rsidTr="00EC5BBD">
        <w:trPr>
          <w:trHeight w:val="20"/>
        </w:trPr>
        <w:tc>
          <w:tcPr>
            <w:tcW w:w="4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11271" w14:textId="24A77D31" w:rsidR="00415B5A" w:rsidRPr="00EC5BBD" w:rsidRDefault="008C2267" w:rsidP="00415B5A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  <w:bCs/>
                <w:color w:val="000000" w:themeColor="text1"/>
                <w:sz w:val="20"/>
                <w:szCs w:val="20"/>
              </w:rPr>
            </w:pPr>
            <w:r w:rsidRPr="00EC5BBD">
              <w:rPr>
                <w:rFonts w:asciiTheme="minorHAnsi" w:hAnsiTheme="minorHAnsi"/>
                <w:bCs/>
                <w:color w:val="000000" w:themeColor="text1"/>
                <w:sz w:val="20"/>
                <w:szCs w:val="20"/>
              </w:rPr>
              <w:t>P</w:t>
            </w:r>
            <w:r w:rsidR="00EE04F9" w:rsidRPr="00EC5BBD">
              <w:rPr>
                <w:rFonts w:asciiTheme="minorHAnsi" w:hAnsiTheme="minorHAnsi"/>
                <w:bCs/>
                <w:color w:val="000000" w:themeColor="text1"/>
                <w:sz w:val="20"/>
                <w:szCs w:val="20"/>
              </w:rPr>
              <w:t>isni izpit</w:t>
            </w:r>
            <w:r w:rsidRPr="00EC5BBD">
              <w:rPr>
                <w:rFonts w:asciiTheme="minorHAnsi" w:hAnsiTheme="minorHAnsi"/>
                <w:bCs/>
                <w:color w:val="000000" w:themeColor="text1"/>
                <w:sz w:val="20"/>
                <w:szCs w:val="20"/>
              </w:rPr>
              <w:t>.</w:t>
            </w:r>
          </w:p>
          <w:p w14:paraId="66FCCAE8" w14:textId="416A4D75" w:rsidR="00114A1A" w:rsidRPr="00EC5BBD" w:rsidRDefault="008C2267" w:rsidP="00415B5A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  <w:bCs/>
                <w:color w:val="000000" w:themeColor="text1"/>
                <w:sz w:val="20"/>
                <w:szCs w:val="20"/>
              </w:rPr>
            </w:pPr>
            <w:r w:rsidRPr="00EC5BBD">
              <w:rPr>
                <w:rFonts w:asciiTheme="minorHAnsi" w:hAnsiTheme="minorHAnsi"/>
                <w:bCs/>
                <w:color w:val="000000" w:themeColor="text1"/>
                <w:sz w:val="20"/>
                <w:szCs w:val="20"/>
              </w:rPr>
              <w:t>Pra</w:t>
            </w:r>
            <w:r w:rsidR="00114A1A" w:rsidRPr="00EC5BBD">
              <w:rPr>
                <w:rFonts w:asciiTheme="minorHAnsi" w:hAnsiTheme="minorHAnsi"/>
                <w:bCs/>
                <w:color w:val="000000" w:themeColor="text1"/>
                <w:sz w:val="20"/>
                <w:szCs w:val="20"/>
              </w:rPr>
              <w:t>ktična naloga</w:t>
            </w:r>
            <w:r w:rsidRPr="00EC5BBD">
              <w:rPr>
                <w:rFonts w:asciiTheme="minorHAnsi" w:hAnsiTheme="minorHAnsi"/>
                <w:bCs/>
                <w:color w:val="000000" w:themeColor="text1"/>
                <w:sz w:val="20"/>
                <w:szCs w:val="20"/>
              </w:rPr>
              <w:t>.</w:t>
            </w:r>
          </w:p>
          <w:p w14:paraId="73D37E4C" w14:textId="487A8955" w:rsidR="00BF1C1C" w:rsidRPr="00EC5BBD" w:rsidRDefault="008C2267" w:rsidP="003A2DC1">
            <w:pPr>
              <w:numPr>
                <w:ilvl w:val="0"/>
                <w:numId w:val="4"/>
              </w:numPr>
              <w:spacing w:after="0"/>
              <w:ind w:right="113"/>
              <w:jc w:val="both"/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</w:pPr>
            <w:r w:rsidRPr="00EC5BBD">
              <w:rPr>
                <w:rFonts w:asciiTheme="minorHAnsi" w:hAnsiTheme="minorHAnsi"/>
                <w:bCs/>
                <w:color w:val="000000" w:themeColor="text1"/>
                <w:sz w:val="20"/>
                <w:szCs w:val="20"/>
              </w:rPr>
              <w:t>S</w:t>
            </w:r>
            <w:r w:rsidR="00C13BD6" w:rsidRPr="00EC5BBD">
              <w:rPr>
                <w:rFonts w:asciiTheme="minorHAnsi" w:hAnsiTheme="minorHAnsi"/>
                <w:bCs/>
                <w:color w:val="000000" w:themeColor="text1"/>
                <w:sz w:val="20"/>
                <w:szCs w:val="20"/>
              </w:rPr>
              <w:t>eminarska naloga</w:t>
            </w:r>
            <w:r w:rsidRPr="00EC5BBD">
              <w:rPr>
                <w:rFonts w:asciiTheme="minorHAnsi" w:hAnsiTheme="minorHAnsi"/>
                <w:bCs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16300" w14:textId="0E8F3FBB" w:rsidR="00415B5A" w:rsidRPr="00EC5BBD" w:rsidRDefault="00114A1A" w:rsidP="00415B5A">
            <w:pPr>
              <w:spacing w:after="0"/>
              <w:jc w:val="center"/>
              <w:rPr>
                <w:rFonts w:eastAsia="Calibri" w:cs="Calibri"/>
                <w:strike/>
                <w:color w:val="000000" w:themeColor="text1"/>
                <w:sz w:val="20"/>
                <w:szCs w:val="20"/>
                <w:lang w:eastAsia="sl-SI"/>
              </w:rPr>
            </w:pPr>
            <w:r w:rsidRPr="00EC5BBD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 xml:space="preserve">60 </w:t>
            </w:r>
            <w:r w:rsidR="00415B5A" w:rsidRPr="00EC5BBD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%</w:t>
            </w:r>
          </w:p>
          <w:p w14:paraId="46FEF826" w14:textId="429FF579" w:rsidR="00114A1A" w:rsidRPr="00EC5BBD" w:rsidRDefault="00114A1A" w:rsidP="00415B5A">
            <w:pPr>
              <w:spacing w:after="0"/>
              <w:jc w:val="center"/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</w:pPr>
            <w:r w:rsidRPr="00EC5BBD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10 %</w:t>
            </w:r>
          </w:p>
          <w:p w14:paraId="6252E3BC" w14:textId="13ABF5BC" w:rsidR="00415B5A" w:rsidRPr="00EC5BBD" w:rsidRDefault="00415B5A" w:rsidP="00415B5A">
            <w:pPr>
              <w:spacing w:after="0"/>
              <w:jc w:val="center"/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</w:pPr>
            <w:r w:rsidRPr="00EC5BBD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30%</w:t>
            </w:r>
          </w:p>
        </w:tc>
        <w:tc>
          <w:tcPr>
            <w:tcW w:w="4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1A424" w14:textId="3F39CFFC" w:rsidR="00415B5A" w:rsidRPr="00EC5BBD" w:rsidRDefault="00634DDF" w:rsidP="00415B5A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color w:val="000000" w:themeColor="text1"/>
                <w:sz w:val="20"/>
                <w:szCs w:val="20"/>
                <w:lang w:val="en-GB"/>
              </w:rPr>
            </w:pPr>
            <w:r w:rsidRPr="00EC5BBD">
              <w:rPr>
                <w:rFonts w:asciiTheme="minorHAnsi" w:hAnsiTheme="minorHAnsi"/>
                <w:color w:val="000000" w:themeColor="text1"/>
                <w:sz w:val="20"/>
                <w:szCs w:val="20"/>
                <w:lang w:val="en-GB"/>
              </w:rPr>
              <w:t>W</w:t>
            </w:r>
            <w:r w:rsidR="00EE04F9" w:rsidRPr="00EC5BBD">
              <w:rPr>
                <w:rFonts w:asciiTheme="minorHAnsi" w:hAnsiTheme="minorHAnsi"/>
                <w:color w:val="000000" w:themeColor="text1"/>
                <w:sz w:val="20"/>
                <w:szCs w:val="20"/>
                <w:lang w:val="en-GB"/>
              </w:rPr>
              <w:t>ritten exam</w:t>
            </w:r>
            <w:r w:rsidR="00EC5BBD" w:rsidRPr="00EC5BBD">
              <w:rPr>
                <w:rFonts w:asciiTheme="minorHAnsi" w:hAnsiTheme="minorHAnsi"/>
                <w:color w:val="000000" w:themeColor="text1"/>
                <w:sz w:val="20"/>
                <w:szCs w:val="20"/>
                <w:lang w:val="en-GB"/>
              </w:rPr>
              <w:t>.</w:t>
            </w:r>
          </w:p>
          <w:p w14:paraId="41800BC6" w14:textId="27ECCC1E" w:rsidR="00114A1A" w:rsidRPr="00EC5BBD" w:rsidRDefault="00634DDF" w:rsidP="00415B5A">
            <w:pPr>
              <w:numPr>
                <w:ilvl w:val="0"/>
                <w:numId w:val="4"/>
              </w:numPr>
              <w:spacing w:after="0"/>
              <w:ind w:right="113"/>
              <w:jc w:val="both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EC5BBD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P</w:t>
            </w:r>
            <w:r w:rsidR="00114A1A" w:rsidRPr="00EC5BBD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ractical assignment</w:t>
            </w:r>
            <w:r w:rsidR="00EC5BBD" w:rsidRPr="00EC5BBD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.</w:t>
            </w:r>
          </w:p>
          <w:p w14:paraId="20F78515" w14:textId="425F5F02" w:rsidR="00722205" w:rsidRPr="00EC5BBD" w:rsidRDefault="00634DDF" w:rsidP="003A2DC1">
            <w:pPr>
              <w:numPr>
                <w:ilvl w:val="0"/>
                <w:numId w:val="4"/>
              </w:numPr>
              <w:spacing w:after="0"/>
              <w:ind w:right="113"/>
              <w:jc w:val="both"/>
              <w:rPr>
                <w:rFonts w:asciiTheme="minorHAnsi" w:hAnsiTheme="minorHAnsi"/>
                <w:strike/>
                <w:color w:val="000000" w:themeColor="text1"/>
                <w:sz w:val="20"/>
                <w:szCs w:val="20"/>
              </w:rPr>
            </w:pPr>
            <w:r w:rsidRPr="00EC5BBD">
              <w:rPr>
                <w:rFonts w:asciiTheme="minorHAnsi" w:hAnsiTheme="minorHAnsi"/>
                <w:color w:val="000000" w:themeColor="text1"/>
                <w:sz w:val="20"/>
                <w:szCs w:val="20"/>
                <w:lang w:val="en-GB"/>
              </w:rPr>
              <w:t>S</w:t>
            </w:r>
            <w:r w:rsidR="00C13BD6" w:rsidRPr="00EC5BBD">
              <w:rPr>
                <w:rFonts w:asciiTheme="minorHAnsi" w:hAnsiTheme="minorHAnsi"/>
                <w:color w:val="000000" w:themeColor="text1"/>
                <w:sz w:val="20"/>
                <w:szCs w:val="20"/>
                <w:lang w:val="en-GB"/>
              </w:rPr>
              <w:t>eminar paper</w:t>
            </w:r>
            <w:r w:rsidR="00EC5BBD" w:rsidRPr="00EC5BBD">
              <w:rPr>
                <w:rFonts w:asciiTheme="minorHAnsi" w:hAnsiTheme="minorHAnsi"/>
                <w:color w:val="000000" w:themeColor="text1"/>
                <w:sz w:val="20"/>
                <w:szCs w:val="20"/>
                <w:lang w:val="en-GB"/>
              </w:rPr>
              <w:t>.</w:t>
            </w:r>
          </w:p>
        </w:tc>
      </w:tr>
      <w:tr w:rsidR="00415B5A" w:rsidRPr="008C2267" w14:paraId="0D823691" w14:textId="77777777" w:rsidTr="00EC5BBD">
        <w:tc>
          <w:tcPr>
            <w:tcW w:w="9695" w:type="dxa"/>
            <w:gridSpan w:val="6"/>
            <w:tcBorders>
              <w:left w:val="nil"/>
              <w:bottom w:val="single" w:sz="4" w:space="0" w:color="auto"/>
              <w:right w:val="nil"/>
            </w:tcBorders>
          </w:tcPr>
          <w:p w14:paraId="65EAB2DC" w14:textId="77777777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A33BA62" w14:textId="2E03E165" w:rsidR="00415B5A" w:rsidRPr="008C2267" w:rsidRDefault="00415B5A" w:rsidP="00415B5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C2267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EC5BBD" w:rsidRPr="00EC5BBD" w14:paraId="11013034" w14:textId="77777777" w:rsidTr="00EC5BBD">
        <w:trPr>
          <w:trHeight w:val="294"/>
        </w:trPr>
        <w:tc>
          <w:tcPr>
            <w:tcW w:w="96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974C6" w14:textId="77777777" w:rsidR="00D57A5E" w:rsidRPr="00EC5BBD" w:rsidRDefault="00D57A5E" w:rsidP="00EC5BBD">
            <w:pPr>
              <w:pStyle w:val="Odstavekseznama"/>
              <w:numPr>
                <w:ilvl w:val="0"/>
                <w:numId w:val="43"/>
              </w:numPr>
              <w:ind w:left="357" w:hanging="357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</w:pPr>
            <w:r w:rsidRPr="00EC5BBD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ŠINKO, Simona, LERHER, Tone, GAJŠEK, Brigita. Perceived helpfulness of learning methods for developing logistics competencies in the context of digitalization, sustainability, and Industry 4.0. V: KERAN, Zdenka (ur.). Book of abstracts invited lectures posters full papers. Zagreb: Croatian Association for PLM, 2025. Str. 64. AHFE International, 2025. ISSN 2939-3639. https://motsp.eu/archive/proceedings/MOTSP2025.pdf. [COBISS.SI-ID 246110979].</w:t>
            </w:r>
          </w:p>
          <w:p w14:paraId="6DD2C7E5" w14:textId="7F7EDF89" w:rsidR="002A7567" w:rsidRPr="00EC5BBD" w:rsidRDefault="002A7567" w:rsidP="00EC5BBD">
            <w:pPr>
              <w:pStyle w:val="Odstavekseznama"/>
              <w:numPr>
                <w:ilvl w:val="0"/>
                <w:numId w:val="43"/>
              </w:numPr>
              <w:ind w:left="357" w:hanging="357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</w:pPr>
            <w:r w:rsidRPr="00EC5BBD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BENCAK, Primož, HERCOG, Darko, LERHER, Tone. Indoor positioning system based on bluetooth low energy technology and a nature-inspired optimization algorithm. Electronics. 2022, vol. 11, iss. 3, str. 1-27, ilustr. ISSN 2079-9292. https://doi.org/10.3390/electronics11030308, DOI: 10.3390/electronics11030308. [COBISS.SI-ID 94602499].</w:t>
            </w:r>
          </w:p>
          <w:p w14:paraId="3C35D03F" w14:textId="35DE874B" w:rsidR="00267C4C" w:rsidRPr="00EC5BBD" w:rsidRDefault="009C442E" w:rsidP="00EC5BBD">
            <w:pPr>
              <w:pStyle w:val="Odstavekseznama"/>
              <w:numPr>
                <w:ilvl w:val="0"/>
                <w:numId w:val="43"/>
              </w:numPr>
              <w:ind w:left="357" w:hanging="357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</w:pPr>
            <w:r w:rsidRPr="00EC5BBD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BURINSKIENE, Aurelija, LERHER, Tone. Improving retail warehouse activity by using product delivery data. Processes. [Online ed.]. 17 June 2021, vol. 9, iss. 6, str. 1-16, ilustr. ISSN 2227-9717. DOI: 10.3390/pr9061061. [COBISS.SI-ID 67651075].</w:t>
            </w:r>
          </w:p>
          <w:p w14:paraId="5112E3B3" w14:textId="77777777" w:rsidR="00EF1B0C" w:rsidRPr="00EC5BBD" w:rsidRDefault="00EF1B0C" w:rsidP="00EC5BBD">
            <w:pPr>
              <w:pStyle w:val="Odstavekseznama"/>
              <w:numPr>
                <w:ilvl w:val="0"/>
                <w:numId w:val="43"/>
              </w:numPr>
              <w:ind w:left="357" w:hanging="357"/>
              <w:jc w:val="both"/>
              <w:rPr>
                <w:rFonts w:cs="Arial"/>
                <w:color w:val="000000" w:themeColor="text1"/>
                <w:sz w:val="20"/>
                <w:szCs w:val="20"/>
              </w:rPr>
            </w:pPr>
            <w:r w:rsidRPr="00EC5BBD">
              <w:rPr>
                <w:rFonts w:cs="Arial"/>
                <w:color w:val="000000" w:themeColor="text1"/>
                <w:sz w:val="20"/>
                <w:szCs w:val="20"/>
              </w:rPr>
              <w:t>CVAHTE OJSTERŠEK, Tina, BABIĆ, Darko, AREH, Igor, BABIĆ, Dario, TOPOLŠEK, Darja. A comparative analysis of voluntary in-vehicle distractions of drivers' visual attention. Transportation research. Part F, Traffic psychology and behaviour. Aug. 2023, vol. 97, str. 44-58. DOI: 10.1016/j.trf.2023.07.001. [COBISS.SI-ID 158982915].</w:t>
            </w:r>
          </w:p>
          <w:p w14:paraId="5CB61BEC" w14:textId="77777777" w:rsidR="00EF1B0C" w:rsidRPr="00EC5BBD" w:rsidRDefault="00EF1B0C" w:rsidP="00EC5BBD">
            <w:pPr>
              <w:pStyle w:val="Odstavekseznama"/>
              <w:numPr>
                <w:ilvl w:val="0"/>
                <w:numId w:val="43"/>
              </w:numPr>
              <w:ind w:left="357" w:hanging="357"/>
              <w:jc w:val="both"/>
              <w:rPr>
                <w:rFonts w:asciiTheme="minorHAnsi" w:hAnsiTheme="minorHAnsi" w:cs="Arial"/>
                <w:color w:val="000000" w:themeColor="text1"/>
                <w:sz w:val="20"/>
                <w:szCs w:val="20"/>
              </w:rPr>
            </w:pPr>
            <w:r w:rsidRPr="00EC5BBD">
              <w:rPr>
                <w:rFonts w:asciiTheme="minorHAnsi" w:hAnsiTheme="minorHAnsi" w:cs="Arial"/>
                <w:color w:val="000000" w:themeColor="text1"/>
                <w:sz w:val="20"/>
                <w:szCs w:val="20"/>
              </w:rPr>
              <w:t>KAJBA, Milena, JEREB, Borut, CVAHTE OJSTERŠEK, Tina. Exploring digital twins in the transport and energy fields : a bibliometrics and literature review approach. Energies. May 2023, vol. 16, issue 9, 3922, str. 1-23. DOI: 10.3390/en16093922. [COBISS.SI-ID 151354883].</w:t>
            </w:r>
          </w:p>
          <w:p w14:paraId="41AC7B40" w14:textId="039CCC24" w:rsidR="00415B5A" w:rsidRPr="00EC5BBD" w:rsidRDefault="00EF1B0C" w:rsidP="00EC5BBD">
            <w:pPr>
              <w:pStyle w:val="Odstavekseznama"/>
              <w:numPr>
                <w:ilvl w:val="0"/>
                <w:numId w:val="43"/>
              </w:numPr>
              <w:ind w:left="357" w:hanging="357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</w:pPr>
            <w:r w:rsidRPr="00EC5BBD">
              <w:rPr>
                <w:rFonts w:asciiTheme="minorHAnsi" w:hAnsiTheme="minorHAnsi" w:cs="Arial"/>
                <w:color w:val="000000" w:themeColor="text1"/>
                <w:sz w:val="20"/>
                <w:szCs w:val="20"/>
              </w:rPr>
              <w:lastRenderedPageBreak/>
              <w:t>CVAHTE OJSTERŠEK, Tina, ŠINKO, Simona, GAJŠEK, Brigita. Determining learning outcomes relevant for logistics higher education on sustainability and Industry 4.0. Tehnički glasnik. Sept. 2023, vol. 17, issue 3, str. 447-454, DOI: 10.31803/tg-20230505103326. [COBISS.SI-ID 159436291].</w:t>
            </w:r>
          </w:p>
        </w:tc>
      </w:tr>
    </w:tbl>
    <w:p w14:paraId="2B55261E" w14:textId="77777777" w:rsidR="005A11E4" w:rsidRPr="008C2267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sectPr w:rsidR="005A11E4" w:rsidRPr="008C2267" w:rsidSect="00276596">
      <w:footerReference w:type="default" r:id="rId13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38B6E" w14:textId="77777777" w:rsidR="00166494" w:rsidRDefault="00166494" w:rsidP="00703ADE">
      <w:pPr>
        <w:spacing w:after="0"/>
      </w:pPr>
      <w:r>
        <w:separator/>
      </w:r>
    </w:p>
  </w:endnote>
  <w:endnote w:type="continuationSeparator" w:id="0">
    <w:p w14:paraId="430D8B0A" w14:textId="77777777" w:rsidR="00166494" w:rsidRDefault="00166494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OpenSymbol">
    <w:altName w:val="Calibri"/>
    <w:charset w:val="01"/>
    <w:family w:val="auto"/>
    <w:pitch w:val="variable"/>
  </w:font>
  <w:font w:name="DejaVu Sans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489B9F6B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23604E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23604E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E917F9" w14:textId="77777777" w:rsidR="00166494" w:rsidRDefault="00166494" w:rsidP="00703ADE">
      <w:pPr>
        <w:spacing w:after="0"/>
      </w:pPr>
      <w:r>
        <w:separator/>
      </w:r>
    </w:p>
  </w:footnote>
  <w:footnote w:type="continuationSeparator" w:id="0">
    <w:p w14:paraId="37D922CA" w14:textId="77777777" w:rsidR="00166494" w:rsidRDefault="00166494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D37411"/>
    <w:multiLevelType w:val="hybridMultilevel"/>
    <w:tmpl w:val="0C1E39A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F2679A"/>
    <w:multiLevelType w:val="hybridMultilevel"/>
    <w:tmpl w:val="9B42C07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60A64C0"/>
    <w:multiLevelType w:val="hybridMultilevel"/>
    <w:tmpl w:val="A5CAB32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C93782"/>
    <w:multiLevelType w:val="multilevel"/>
    <w:tmpl w:val="4DC25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DC86910"/>
    <w:multiLevelType w:val="hybridMultilevel"/>
    <w:tmpl w:val="BD1ECC3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7" w15:restartNumberingAfterBreak="0">
    <w:nsid w:val="0F5734EF"/>
    <w:multiLevelType w:val="multilevel"/>
    <w:tmpl w:val="FA5A0A44"/>
    <w:lvl w:ilvl="0">
      <w:start w:val="1"/>
      <w:numFmt w:val="bullet"/>
      <w:lvlText w:val=""/>
      <w:lvlJc w:val="left"/>
      <w:pPr>
        <w:tabs>
          <w:tab w:val="num" w:pos="-48"/>
        </w:tabs>
        <w:ind w:left="-4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672"/>
        </w:tabs>
        <w:ind w:left="672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392"/>
        </w:tabs>
        <w:ind w:left="1392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112"/>
        </w:tabs>
        <w:ind w:left="2112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832"/>
        </w:tabs>
        <w:ind w:left="2832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552"/>
        </w:tabs>
        <w:ind w:left="3552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272"/>
        </w:tabs>
        <w:ind w:left="4272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992"/>
        </w:tabs>
        <w:ind w:left="4992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712"/>
        </w:tabs>
        <w:ind w:left="5712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2754284"/>
    <w:multiLevelType w:val="hybridMultilevel"/>
    <w:tmpl w:val="E5C65AF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822CB9"/>
    <w:multiLevelType w:val="multilevel"/>
    <w:tmpl w:val="FF286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3CE793D"/>
    <w:multiLevelType w:val="multilevel"/>
    <w:tmpl w:val="CE92539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/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7EF61E2"/>
    <w:multiLevelType w:val="hybridMultilevel"/>
    <w:tmpl w:val="B8DECE2C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CB73D1"/>
    <w:multiLevelType w:val="hybridMultilevel"/>
    <w:tmpl w:val="D6F2AB58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022FA0"/>
    <w:multiLevelType w:val="multilevel"/>
    <w:tmpl w:val="8362D0A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1D2142A1"/>
    <w:multiLevelType w:val="multilevel"/>
    <w:tmpl w:val="DADA7BC6"/>
    <w:lvl w:ilvl="0">
      <w:start w:val="1"/>
      <w:numFmt w:val="decimal"/>
      <w:lvlText w:val=" %1."/>
      <w:lvlJc w:val="left"/>
      <w:pPr>
        <w:tabs>
          <w:tab w:val="num" w:pos="364"/>
        </w:tabs>
        <w:ind w:left="364" w:hanging="360"/>
      </w:pPr>
      <w:rPr>
        <w:rFonts w:ascii="Calibri" w:hAnsi="Calibri"/>
        <w:b w:val="0"/>
        <w:sz w:val="20"/>
      </w:rPr>
    </w:lvl>
    <w:lvl w:ilvl="1">
      <w:start w:val="1"/>
      <w:numFmt w:val="lowerLetter"/>
      <w:lvlText w:val=" %2)"/>
      <w:lvlJc w:val="left"/>
      <w:pPr>
        <w:tabs>
          <w:tab w:val="num" w:pos="724"/>
        </w:tabs>
        <w:ind w:left="724" w:hanging="360"/>
      </w:pPr>
    </w:lvl>
    <w:lvl w:ilvl="2">
      <w:start w:val="1"/>
      <w:numFmt w:val="bullet"/>
      <w:lvlText w:val=""/>
      <w:lvlJc w:val="left"/>
      <w:pPr>
        <w:tabs>
          <w:tab w:val="num" w:pos="1084"/>
        </w:tabs>
        <w:ind w:left="1084" w:hanging="360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4"/>
        </w:tabs>
        <w:ind w:left="1444" w:hanging="360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1804"/>
        </w:tabs>
        <w:ind w:left="1804" w:hanging="360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2164"/>
        </w:tabs>
        <w:ind w:left="2164" w:hanging="360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4"/>
        </w:tabs>
        <w:ind w:left="2524" w:hanging="360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2884"/>
        </w:tabs>
        <w:ind w:left="2884" w:hanging="360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3244"/>
        </w:tabs>
        <w:ind w:left="3244" w:hanging="360"/>
      </w:pPr>
      <w:rPr>
        <w:rFonts w:ascii="Symbol" w:hAnsi="Symbol" w:cs="OpenSymbol" w:hint="default"/>
      </w:rPr>
    </w:lvl>
  </w:abstractNum>
  <w:abstractNum w:abstractNumId="15" w15:restartNumberingAfterBreak="0">
    <w:nsid w:val="1F1A6148"/>
    <w:multiLevelType w:val="hybridMultilevel"/>
    <w:tmpl w:val="D526CBC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FB21F1D"/>
    <w:multiLevelType w:val="multilevel"/>
    <w:tmpl w:val="13783920"/>
    <w:lvl w:ilvl="0">
      <w:start w:val="1"/>
      <w:numFmt w:val="decimal"/>
      <w:lvlText w:val=" 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ascii="Calibri" w:eastAsia="DejaVu Sans" w:hAnsi="Calibri" w:cs="Times New Roman"/>
        <w:b w:val="0"/>
        <w:strike w:val="0"/>
        <w:dstrike w:val="0"/>
        <w:kern w:val="2"/>
        <w:sz w:val="20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OpenSymbol" w:hint="default"/>
      </w:rPr>
    </w:lvl>
  </w:abstractNum>
  <w:abstractNum w:abstractNumId="17" w15:restartNumberingAfterBreak="0">
    <w:nsid w:val="224726C1"/>
    <w:multiLevelType w:val="multilevel"/>
    <w:tmpl w:val="B0D8E71C"/>
    <w:lvl w:ilvl="0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4BA35DD"/>
    <w:multiLevelType w:val="multilevel"/>
    <w:tmpl w:val="1BCCE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25805711"/>
    <w:multiLevelType w:val="hybridMultilevel"/>
    <w:tmpl w:val="EAA095D8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29A6048B"/>
    <w:multiLevelType w:val="hybridMultilevel"/>
    <w:tmpl w:val="FF4A87BA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E645C56"/>
    <w:multiLevelType w:val="hybridMultilevel"/>
    <w:tmpl w:val="4C0CB9F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45F681E"/>
    <w:multiLevelType w:val="hybridMultilevel"/>
    <w:tmpl w:val="B75CDF8A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A9A760D"/>
    <w:multiLevelType w:val="hybridMultilevel"/>
    <w:tmpl w:val="4C28F89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E2B4703"/>
    <w:multiLevelType w:val="multilevel"/>
    <w:tmpl w:val="F3C464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4802BBE"/>
    <w:multiLevelType w:val="multilevel"/>
    <w:tmpl w:val="BA18D06C"/>
    <w:lvl w:ilvl="0">
      <w:start w:val="1"/>
      <w:numFmt w:val="decimal"/>
      <w:lvlText w:val=" 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OpenSymbol" w:hint="default"/>
      </w:rPr>
    </w:lvl>
  </w:abstractNum>
  <w:abstractNum w:abstractNumId="26" w15:restartNumberingAfterBreak="0">
    <w:nsid w:val="48DE3AE1"/>
    <w:multiLevelType w:val="hybridMultilevel"/>
    <w:tmpl w:val="4428333E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F67479"/>
    <w:multiLevelType w:val="multilevel"/>
    <w:tmpl w:val="4A3E9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C1809D1"/>
    <w:multiLevelType w:val="hybridMultilevel"/>
    <w:tmpl w:val="3FE6AA28"/>
    <w:lvl w:ilvl="0" w:tplc="6962580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trike w:val="0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1737D77"/>
    <w:multiLevelType w:val="hybridMultilevel"/>
    <w:tmpl w:val="69A0A86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66227A1"/>
    <w:multiLevelType w:val="hybridMultilevel"/>
    <w:tmpl w:val="D69221F2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BC8483E"/>
    <w:multiLevelType w:val="hybridMultilevel"/>
    <w:tmpl w:val="6D28EE8A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2785B14"/>
    <w:multiLevelType w:val="multilevel"/>
    <w:tmpl w:val="AA028AA6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66581673"/>
    <w:multiLevelType w:val="hybridMultilevel"/>
    <w:tmpl w:val="CF1E52D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E522D8"/>
    <w:multiLevelType w:val="hybridMultilevel"/>
    <w:tmpl w:val="4B24265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79E6A17"/>
    <w:multiLevelType w:val="hybridMultilevel"/>
    <w:tmpl w:val="CDC6B06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37" w15:restartNumberingAfterBreak="0">
    <w:nsid w:val="751B6E58"/>
    <w:multiLevelType w:val="hybridMultilevel"/>
    <w:tmpl w:val="A2C00EC0"/>
    <w:lvl w:ilvl="0" w:tplc="9D1008E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C51A63"/>
    <w:multiLevelType w:val="hybridMultilevel"/>
    <w:tmpl w:val="09D0DEAA"/>
    <w:lvl w:ilvl="0" w:tplc="0424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2D0E11"/>
    <w:multiLevelType w:val="hybridMultilevel"/>
    <w:tmpl w:val="9BEEA6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6"/>
  </w:num>
  <w:num w:numId="3">
    <w:abstractNumId w:val="38"/>
  </w:num>
  <w:num w:numId="4">
    <w:abstractNumId w:val="28"/>
  </w:num>
  <w:num w:numId="5">
    <w:abstractNumId w:val="29"/>
  </w:num>
  <w:num w:numId="6">
    <w:abstractNumId w:val="12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8">
    <w:abstractNumId w:val="5"/>
  </w:num>
  <w:num w:numId="9">
    <w:abstractNumId w:val="2"/>
  </w:num>
  <w:num w:numId="10">
    <w:abstractNumId w:val="34"/>
  </w:num>
  <w:num w:numId="11">
    <w:abstractNumId w:val="11"/>
  </w:num>
  <w:num w:numId="12">
    <w:abstractNumId w:val="40"/>
  </w:num>
  <w:num w:numId="13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9"/>
  </w:num>
  <w:num w:numId="16">
    <w:abstractNumId w:val="21"/>
  </w:num>
  <w:num w:numId="17">
    <w:abstractNumId w:val="14"/>
  </w:num>
  <w:num w:numId="18">
    <w:abstractNumId w:val="25"/>
  </w:num>
  <w:num w:numId="19">
    <w:abstractNumId w:val="26"/>
  </w:num>
  <w:num w:numId="20">
    <w:abstractNumId w:val="10"/>
  </w:num>
  <w:num w:numId="21">
    <w:abstractNumId w:val="17"/>
  </w:num>
  <w:num w:numId="22">
    <w:abstractNumId w:val="16"/>
  </w:num>
  <w:num w:numId="23">
    <w:abstractNumId w:val="13"/>
  </w:num>
  <w:num w:numId="24">
    <w:abstractNumId w:val="15"/>
  </w:num>
  <w:num w:numId="25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6">
    <w:abstractNumId w:val="35"/>
  </w:num>
  <w:num w:numId="27">
    <w:abstractNumId w:val="32"/>
  </w:num>
  <w:num w:numId="28">
    <w:abstractNumId w:val="24"/>
  </w:num>
  <w:num w:numId="29">
    <w:abstractNumId w:val="22"/>
  </w:num>
  <w:num w:numId="30">
    <w:abstractNumId w:val="39"/>
  </w:num>
  <w:num w:numId="31">
    <w:abstractNumId w:val="23"/>
  </w:num>
  <w:num w:numId="32">
    <w:abstractNumId w:val="20"/>
  </w:num>
  <w:num w:numId="33">
    <w:abstractNumId w:val="30"/>
  </w:num>
  <w:num w:numId="34">
    <w:abstractNumId w:val="1"/>
  </w:num>
  <w:num w:numId="35">
    <w:abstractNumId w:val="31"/>
  </w:num>
  <w:num w:numId="36">
    <w:abstractNumId w:val="33"/>
  </w:num>
  <w:num w:numId="37">
    <w:abstractNumId w:val="8"/>
  </w:num>
  <w:num w:numId="38">
    <w:abstractNumId w:val="7"/>
  </w:num>
  <w:num w:numId="39">
    <w:abstractNumId w:val="9"/>
  </w:num>
  <w:num w:numId="40">
    <w:abstractNumId w:val="18"/>
  </w:num>
  <w:num w:numId="41">
    <w:abstractNumId w:val="4"/>
  </w:num>
  <w:num w:numId="42">
    <w:abstractNumId w:val="27"/>
  </w:num>
  <w:num w:numId="43">
    <w:abstractNumId w:val="37"/>
  </w:num>
  <w:num w:numId="4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ytLA0MDA2sLQ0MzFV0lEKTi0uzszPAymwrAUADCVkrywAAAA="/>
  </w:docVars>
  <w:rsids>
    <w:rsidRoot w:val="00703ADE"/>
    <w:rsid w:val="0000505F"/>
    <w:rsid w:val="000167D4"/>
    <w:rsid w:val="00020086"/>
    <w:rsid w:val="00031EB8"/>
    <w:rsid w:val="00033E9A"/>
    <w:rsid w:val="00035D86"/>
    <w:rsid w:val="00046B40"/>
    <w:rsid w:val="00052A01"/>
    <w:rsid w:val="00053719"/>
    <w:rsid w:val="00053C25"/>
    <w:rsid w:val="00061ED7"/>
    <w:rsid w:val="000625CC"/>
    <w:rsid w:val="00067866"/>
    <w:rsid w:val="000761B7"/>
    <w:rsid w:val="0009073D"/>
    <w:rsid w:val="0009636B"/>
    <w:rsid w:val="000A19DD"/>
    <w:rsid w:val="000A38B8"/>
    <w:rsid w:val="000A588B"/>
    <w:rsid w:val="000B0A40"/>
    <w:rsid w:val="000B4AA9"/>
    <w:rsid w:val="000B587A"/>
    <w:rsid w:val="000B67E3"/>
    <w:rsid w:val="000B6A23"/>
    <w:rsid w:val="000C440B"/>
    <w:rsid w:val="000E7D4E"/>
    <w:rsid w:val="000F1B74"/>
    <w:rsid w:val="000F40D2"/>
    <w:rsid w:val="000F6746"/>
    <w:rsid w:val="00103E49"/>
    <w:rsid w:val="0010411B"/>
    <w:rsid w:val="00107E32"/>
    <w:rsid w:val="001101ED"/>
    <w:rsid w:val="001111AB"/>
    <w:rsid w:val="00114A1A"/>
    <w:rsid w:val="001213B9"/>
    <w:rsid w:val="00123281"/>
    <w:rsid w:val="00135DE0"/>
    <w:rsid w:val="001369B7"/>
    <w:rsid w:val="00146AF5"/>
    <w:rsid w:val="001577DF"/>
    <w:rsid w:val="00160EFE"/>
    <w:rsid w:val="0016104C"/>
    <w:rsid w:val="00161D43"/>
    <w:rsid w:val="001653DC"/>
    <w:rsid w:val="0016620D"/>
    <w:rsid w:val="00166494"/>
    <w:rsid w:val="001710DF"/>
    <w:rsid w:val="00173115"/>
    <w:rsid w:val="001762E9"/>
    <w:rsid w:val="0018344C"/>
    <w:rsid w:val="001848D1"/>
    <w:rsid w:val="0018780C"/>
    <w:rsid w:val="00196F28"/>
    <w:rsid w:val="001A3697"/>
    <w:rsid w:val="001B40D3"/>
    <w:rsid w:val="001B4E07"/>
    <w:rsid w:val="001C55C4"/>
    <w:rsid w:val="001C65D2"/>
    <w:rsid w:val="001D1552"/>
    <w:rsid w:val="001E2782"/>
    <w:rsid w:val="001E2942"/>
    <w:rsid w:val="001E46A5"/>
    <w:rsid w:val="001E5BFE"/>
    <w:rsid w:val="001E5D21"/>
    <w:rsid w:val="001F3880"/>
    <w:rsid w:val="001F39D3"/>
    <w:rsid w:val="001F3E26"/>
    <w:rsid w:val="001F4282"/>
    <w:rsid w:val="0020010F"/>
    <w:rsid w:val="00205467"/>
    <w:rsid w:val="0021009A"/>
    <w:rsid w:val="0021144D"/>
    <w:rsid w:val="00216CD3"/>
    <w:rsid w:val="00217CEC"/>
    <w:rsid w:val="0022024F"/>
    <w:rsid w:val="002235E2"/>
    <w:rsid w:val="00223EAB"/>
    <w:rsid w:val="0023604E"/>
    <w:rsid w:val="0024435E"/>
    <w:rsid w:val="00250591"/>
    <w:rsid w:val="002526FC"/>
    <w:rsid w:val="00252DF2"/>
    <w:rsid w:val="00254623"/>
    <w:rsid w:val="002548DB"/>
    <w:rsid w:val="002628FA"/>
    <w:rsid w:val="00267C4C"/>
    <w:rsid w:val="00273DDF"/>
    <w:rsid w:val="00276596"/>
    <w:rsid w:val="0027778B"/>
    <w:rsid w:val="002805E7"/>
    <w:rsid w:val="0028075A"/>
    <w:rsid w:val="00292898"/>
    <w:rsid w:val="002A092C"/>
    <w:rsid w:val="002A54B3"/>
    <w:rsid w:val="002A7567"/>
    <w:rsid w:val="002B1109"/>
    <w:rsid w:val="002B19A5"/>
    <w:rsid w:val="002B452B"/>
    <w:rsid w:val="002B668D"/>
    <w:rsid w:val="002C44F3"/>
    <w:rsid w:val="002C7D0D"/>
    <w:rsid w:val="002F418C"/>
    <w:rsid w:val="002F465F"/>
    <w:rsid w:val="00303166"/>
    <w:rsid w:val="003037B1"/>
    <w:rsid w:val="00304156"/>
    <w:rsid w:val="003168D8"/>
    <w:rsid w:val="00317A91"/>
    <w:rsid w:val="00324BE4"/>
    <w:rsid w:val="0033062E"/>
    <w:rsid w:val="00332EA1"/>
    <w:rsid w:val="00341880"/>
    <w:rsid w:val="00344834"/>
    <w:rsid w:val="003463F9"/>
    <w:rsid w:val="00355781"/>
    <w:rsid w:val="0035712C"/>
    <w:rsid w:val="00360075"/>
    <w:rsid w:val="00360354"/>
    <w:rsid w:val="0036175E"/>
    <w:rsid w:val="00370D5C"/>
    <w:rsid w:val="00377D01"/>
    <w:rsid w:val="00380ADC"/>
    <w:rsid w:val="003874C0"/>
    <w:rsid w:val="003950F5"/>
    <w:rsid w:val="003A04AB"/>
    <w:rsid w:val="003A2DC1"/>
    <w:rsid w:val="003B3A02"/>
    <w:rsid w:val="003B7EBC"/>
    <w:rsid w:val="003C3F1B"/>
    <w:rsid w:val="003C437B"/>
    <w:rsid w:val="003C5A56"/>
    <w:rsid w:val="003C61AC"/>
    <w:rsid w:val="003D6370"/>
    <w:rsid w:val="003E3C8B"/>
    <w:rsid w:val="003F0EA3"/>
    <w:rsid w:val="003F667E"/>
    <w:rsid w:val="0040317F"/>
    <w:rsid w:val="0040670E"/>
    <w:rsid w:val="00415B5A"/>
    <w:rsid w:val="004203B7"/>
    <w:rsid w:val="00425A8B"/>
    <w:rsid w:val="00435696"/>
    <w:rsid w:val="00451CC8"/>
    <w:rsid w:val="00467C3E"/>
    <w:rsid w:val="00467D47"/>
    <w:rsid w:val="004750C8"/>
    <w:rsid w:val="00483EE9"/>
    <w:rsid w:val="0048408C"/>
    <w:rsid w:val="0049183D"/>
    <w:rsid w:val="00492C6D"/>
    <w:rsid w:val="00492D60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0F4C"/>
    <w:rsid w:val="004C1D5D"/>
    <w:rsid w:val="004C28F8"/>
    <w:rsid w:val="004C66E8"/>
    <w:rsid w:val="004D0F32"/>
    <w:rsid w:val="004D11DE"/>
    <w:rsid w:val="004F5050"/>
    <w:rsid w:val="00500DB6"/>
    <w:rsid w:val="005029C6"/>
    <w:rsid w:val="0051195D"/>
    <w:rsid w:val="00514311"/>
    <w:rsid w:val="00525339"/>
    <w:rsid w:val="00525A19"/>
    <w:rsid w:val="00525BD5"/>
    <w:rsid w:val="00525C1D"/>
    <w:rsid w:val="0055564E"/>
    <w:rsid w:val="00555EAE"/>
    <w:rsid w:val="00557C9F"/>
    <w:rsid w:val="00561120"/>
    <w:rsid w:val="00563340"/>
    <w:rsid w:val="005665FD"/>
    <w:rsid w:val="005701F4"/>
    <w:rsid w:val="0057190E"/>
    <w:rsid w:val="005745BC"/>
    <w:rsid w:val="005774A7"/>
    <w:rsid w:val="00581E1B"/>
    <w:rsid w:val="00586B02"/>
    <w:rsid w:val="00587381"/>
    <w:rsid w:val="00590760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17DC"/>
    <w:rsid w:val="005E3061"/>
    <w:rsid w:val="005F110A"/>
    <w:rsid w:val="005F16AE"/>
    <w:rsid w:val="005F49D5"/>
    <w:rsid w:val="006016DF"/>
    <w:rsid w:val="00606BB3"/>
    <w:rsid w:val="00611BF0"/>
    <w:rsid w:val="006135EC"/>
    <w:rsid w:val="0061471B"/>
    <w:rsid w:val="006261BD"/>
    <w:rsid w:val="00627C0D"/>
    <w:rsid w:val="00634DDF"/>
    <w:rsid w:val="00636F94"/>
    <w:rsid w:val="00645458"/>
    <w:rsid w:val="0067410C"/>
    <w:rsid w:val="0068320A"/>
    <w:rsid w:val="00683B5F"/>
    <w:rsid w:val="00685B29"/>
    <w:rsid w:val="006863A2"/>
    <w:rsid w:val="0068792F"/>
    <w:rsid w:val="0069222E"/>
    <w:rsid w:val="0069578E"/>
    <w:rsid w:val="00697296"/>
    <w:rsid w:val="006A20F0"/>
    <w:rsid w:val="006A3CF6"/>
    <w:rsid w:val="006A73B5"/>
    <w:rsid w:val="006B1905"/>
    <w:rsid w:val="006B5AC7"/>
    <w:rsid w:val="006B6B28"/>
    <w:rsid w:val="006C6387"/>
    <w:rsid w:val="006C734C"/>
    <w:rsid w:val="006E1095"/>
    <w:rsid w:val="006E6646"/>
    <w:rsid w:val="006E732F"/>
    <w:rsid w:val="006F2D77"/>
    <w:rsid w:val="00701B0E"/>
    <w:rsid w:val="00701F67"/>
    <w:rsid w:val="0070250F"/>
    <w:rsid w:val="00703ADE"/>
    <w:rsid w:val="00707193"/>
    <w:rsid w:val="00714E30"/>
    <w:rsid w:val="0072193C"/>
    <w:rsid w:val="00722205"/>
    <w:rsid w:val="007264DD"/>
    <w:rsid w:val="00740C45"/>
    <w:rsid w:val="00743D06"/>
    <w:rsid w:val="00744783"/>
    <w:rsid w:val="0074545B"/>
    <w:rsid w:val="00754FB9"/>
    <w:rsid w:val="0076751A"/>
    <w:rsid w:val="0078033D"/>
    <w:rsid w:val="00784B83"/>
    <w:rsid w:val="0078644D"/>
    <w:rsid w:val="00792301"/>
    <w:rsid w:val="007939FD"/>
    <w:rsid w:val="0079494D"/>
    <w:rsid w:val="007A28AA"/>
    <w:rsid w:val="007A29FA"/>
    <w:rsid w:val="007A3EB8"/>
    <w:rsid w:val="007A77A3"/>
    <w:rsid w:val="007B0935"/>
    <w:rsid w:val="007C402A"/>
    <w:rsid w:val="007C7DAA"/>
    <w:rsid w:val="007D7287"/>
    <w:rsid w:val="007E49AE"/>
    <w:rsid w:val="007F2C61"/>
    <w:rsid w:val="00802619"/>
    <w:rsid w:val="0080585E"/>
    <w:rsid w:val="008102C2"/>
    <w:rsid w:val="00811EFC"/>
    <w:rsid w:val="00811FB5"/>
    <w:rsid w:val="008157D7"/>
    <w:rsid w:val="008320B1"/>
    <w:rsid w:val="008337E5"/>
    <w:rsid w:val="008346F7"/>
    <w:rsid w:val="00847982"/>
    <w:rsid w:val="0085323E"/>
    <w:rsid w:val="00855585"/>
    <w:rsid w:val="00863826"/>
    <w:rsid w:val="00865DC8"/>
    <w:rsid w:val="00873A16"/>
    <w:rsid w:val="00873F0D"/>
    <w:rsid w:val="00874CA5"/>
    <w:rsid w:val="00877DC2"/>
    <w:rsid w:val="008A0A06"/>
    <w:rsid w:val="008A6780"/>
    <w:rsid w:val="008A7904"/>
    <w:rsid w:val="008B2370"/>
    <w:rsid w:val="008C2267"/>
    <w:rsid w:val="008C5AC5"/>
    <w:rsid w:val="008C735D"/>
    <w:rsid w:val="008C7A40"/>
    <w:rsid w:val="008D2327"/>
    <w:rsid w:val="008D4F66"/>
    <w:rsid w:val="008F100C"/>
    <w:rsid w:val="008F66BD"/>
    <w:rsid w:val="009044E0"/>
    <w:rsid w:val="00905319"/>
    <w:rsid w:val="009060E2"/>
    <w:rsid w:val="00910644"/>
    <w:rsid w:val="00913A49"/>
    <w:rsid w:val="009222E8"/>
    <w:rsid w:val="009322AD"/>
    <w:rsid w:val="00933D74"/>
    <w:rsid w:val="00957F7A"/>
    <w:rsid w:val="00961B35"/>
    <w:rsid w:val="00961C9A"/>
    <w:rsid w:val="0096279B"/>
    <w:rsid w:val="00991CF4"/>
    <w:rsid w:val="009958CA"/>
    <w:rsid w:val="0099747B"/>
    <w:rsid w:val="00997FD8"/>
    <w:rsid w:val="009B077A"/>
    <w:rsid w:val="009B0A19"/>
    <w:rsid w:val="009B26AB"/>
    <w:rsid w:val="009B36F3"/>
    <w:rsid w:val="009C276B"/>
    <w:rsid w:val="009C3F9C"/>
    <w:rsid w:val="009C442E"/>
    <w:rsid w:val="009C70D8"/>
    <w:rsid w:val="009D11AD"/>
    <w:rsid w:val="009D174F"/>
    <w:rsid w:val="009D6D7A"/>
    <w:rsid w:val="009E7CBD"/>
    <w:rsid w:val="009F24ED"/>
    <w:rsid w:val="009F37EA"/>
    <w:rsid w:val="009F4070"/>
    <w:rsid w:val="009F5407"/>
    <w:rsid w:val="00A000D4"/>
    <w:rsid w:val="00A019CC"/>
    <w:rsid w:val="00A0202D"/>
    <w:rsid w:val="00A13321"/>
    <w:rsid w:val="00A20056"/>
    <w:rsid w:val="00A25CCF"/>
    <w:rsid w:val="00A340FC"/>
    <w:rsid w:val="00A34313"/>
    <w:rsid w:val="00A47212"/>
    <w:rsid w:val="00A52D9A"/>
    <w:rsid w:val="00A53659"/>
    <w:rsid w:val="00A55388"/>
    <w:rsid w:val="00A5557A"/>
    <w:rsid w:val="00A560D4"/>
    <w:rsid w:val="00A56956"/>
    <w:rsid w:val="00A56BE8"/>
    <w:rsid w:val="00A57948"/>
    <w:rsid w:val="00A604B1"/>
    <w:rsid w:val="00A61E8A"/>
    <w:rsid w:val="00A7104B"/>
    <w:rsid w:val="00A722F0"/>
    <w:rsid w:val="00A81452"/>
    <w:rsid w:val="00A82CBC"/>
    <w:rsid w:val="00A87467"/>
    <w:rsid w:val="00A87ADF"/>
    <w:rsid w:val="00A87CC4"/>
    <w:rsid w:val="00A9408A"/>
    <w:rsid w:val="00AC243A"/>
    <w:rsid w:val="00AC50D7"/>
    <w:rsid w:val="00AC7DE5"/>
    <w:rsid w:val="00AF382F"/>
    <w:rsid w:val="00B01725"/>
    <w:rsid w:val="00B05658"/>
    <w:rsid w:val="00B07275"/>
    <w:rsid w:val="00B07A68"/>
    <w:rsid w:val="00B1469E"/>
    <w:rsid w:val="00B32886"/>
    <w:rsid w:val="00B3391F"/>
    <w:rsid w:val="00B35C46"/>
    <w:rsid w:val="00B413D7"/>
    <w:rsid w:val="00B41FC2"/>
    <w:rsid w:val="00B44133"/>
    <w:rsid w:val="00B605A6"/>
    <w:rsid w:val="00B63E7C"/>
    <w:rsid w:val="00B64F30"/>
    <w:rsid w:val="00B65593"/>
    <w:rsid w:val="00B70B70"/>
    <w:rsid w:val="00B733D9"/>
    <w:rsid w:val="00B91C05"/>
    <w:rsid w:val="00B967D4"/>
    <w:rsid w:val="00BA1AA8"/>
    <w:rsid w:val="00BB5E59"/>
    <w:rsid w:val="00BC1823"/>
    <w:rsid w:val="00BC3476"/>
    <w:rsid w:val="00BC4876"/>
    <w:rsid w:val="00BC74F8"/>
    <w:rsid w:val="00BC7DC9"/>
    <w:rsid w:val="00BD50BF"/>
    <w:rsid w:val="00BE08A0"/>
    <w:rsid w:val="00BE32A6"/>
    <w:rsid w:val="00BF1C1C"/>
    <w:rsid w:val="00BF39FB"/>
    <w:rsid w:val="00BF5A0E"/>
    <w:rsid w:val="00BF7B2D"/>
    <w:rsid w:val="00C0497F"/>
    <w:rsid w:val="00C06952"/>
    <w:rsid w:val="00C13BD6"/>
    <w:rsid w:val="00C23384"/>
    <w:rsid w:val="00C26205"/>
    <w:rsid w:val="00C31227"/>
    <w:rsid w:val="00C35383"/>
    <w:rsid w:val="00C35629"/>
    <w:rsid w:val="00C37B10"/>
    <w:rsid w:val="00C4086F"/>
    <w:rsid w:val="00C40A96"/>
    <w:rsid w:val="00C45A61"/>
    <w:rsid w:val="00C63A16"/>
    <w:rsid w:val="00C657FE"/>
    <w:rsid w:val="00C65B60"/>
    <w:rsid w:val="00C66975"/>
    <w:rsid w:val="00C72B00"/>
    <w:rsid w:val="00C73CAE"/>
    <w:rsid w:val="00C83735"/>
    <w:rsid w:val="00C92969"/>
    <w:rsid w:val="00C92B19"/>
    <w:rsid w:val="00C96720"/>
    <w:rsid w:val="00CA78F1"/>
    <w:rsid w:val="00CB4FA1"/>
    <w:rsid w:val="00CC2E15"/>
    <w:rsid w:val="00CC7B6E"/>
    <w:rsid w:val="00CC7D6E"/>
    <w:rsid w:val="00CD3B38"/>
    <w:rsid w:val="00CD40B9"/>
    <w:rsid w:val="00CE01CF"/>
    <w:rsid w:val="00CE0FA9"/>
    <w:rsid w:val="00CE20E4"/>
    <w:rsid w:val="00CE4CA3"/>
    <w:rsid w:val="00CE5E00"/>
    <w:rsid w:val="00CE75F6"/>
    <w:rsid w:val="00CF07B9"/>
    <w:rsid w:val="00CF5E7E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519F5"/>
    <w:rsid w:val="00D56DEF"/>
    <w:rsid w:val="00D57A5E"/>
    <w:rsid w:val="00D634CF"/>
    <w:rsid w:val="00D656E4"/>
    <w:rsid w:val="00D670D7"/>
    <w:rsid w:val="00D67946"/>
    <w:rsid w:val="00D75FBC"/>
    <w:rsid w:val="00D822FB"/>
    <w:rsid w:val="00D83B2C"/>
    <w:rsid w:val="00D94920"/>
    <w:rsid w:val="00DB4DAC"/>
    <w:rsid w:val="00DC294C"/>
    <w:rsid w:val="00DC4595"/>
    <w:rsid w:val="00DC6FE4"/>
    <w:rsid w:val="00DD03F7"/>
    <w:rsid w:val="00DD14ED"/>
    <w:rsid w:val="00DD1C7D"/>
    <w:rsid w:val="00DD37BA"/>
    <w:rsid w:val="00DD3FE8"/>
    <w:rsid w:val="00DD5C10"/>
    <w:rsid w:val="00DE4599"/>
    <w:rsid w:val="00DF0B31"/>
    <w:rsid w:val="00DF79E0"/>
    <w:rsid w:val="00E008D4"/>
    <w:rsid w:val="00E03C39"/>
    <w:rsid w:val="00E1194A"/>
    <w:rsid w:val="00E12978"/>
    <w:rsid w:val="00E12B7D"/>
    <w:rsid w:val="00E24F2B"/>
    <w:rsid w:val="00E26379"/>
    <w:rsid w:val="00E32D7E"/>
    <w:rsid w:val="00E3517F"/>
    <w:rsid w:val="00E3744E"/>
    <w:rsid w:val="00E61420"/>
    <w:rsid w:val="00E61E60"/>
    <w:rsid w:val="00E621A9"/>
    <w:rsid w:val="00E638E3"/>
    <w:rsid w:val="00E6704B"/>
    <w:rsid w:val="00E70FEA"/>
    <w:rsid w:val="00E76AEB"/>
    <w:rsid w:val="00E84030"/>
    <w:rsid w:val="00E8487A"/>
    <w:rsid w:val="00E856E6"/>
    <w:rsid w:val="00E919CA"/>
    <w:rsid w:val="00E935CE"/>
    <w:rsid w:val="00E93F6A"/>
    <w:rsid w:val="00E95170"/>
    <w:rsid w:val="00EB3E05"/>
    <w:rsid w:val="00EB3F95"/>
    <w:rsid w:val="00EB6B47"/>
    <w:rsid w:val="00EB7E3F"/>
    <w:rsid w:val="00EB7F49"/>
    <w:rsid w:val="00EC06EF"/>
    <w:rsid w:val="00EC0DAE"/>
    <w:rsid w:val="00EC5BBD"/>
    <w:rsid w:val="00ED2560"/>
    <w:rsid w:val="00ED70F0"/>
    <w:rsid w:val="00ED74DD"/>
    <w:rsid w:val="00ED77F7"/>
    <w:rsid w:val="00ED7A27"/>
    <w:rsid w:val="00EE04F9"/>
    <w:rsid w:val="00EF1B0C"/>
    <w:rsid w:val="00EF335F"/>
    <w:rsid w:val="00EF375E"/>
    <w:rsid w:val="00F02874"/>
    <w:rsid w:val="00F12416"/>
    <w:rsid w:val="00F128BD"/>
    <w:rsid w:val="00F221BC"/>
    <w:rsid w:val="00F27FA4"/>
    <w:rsid w:val="00F36598"/>
    <w:rsid w:val="00F4075A"/>
    <w:rsid w:val="00F42CA1"/>
    <w:rsid w:val="00F44BC1"/>
    <w:rsid w:val="00F51390"/>
    <w:rsid w:val="00F57C69"/>
    <w:rsid w:val="00F61BA0"/>
    <w:rsid w:val="00F627A6"/>
    <w:rsid w:val="00F734B4"/>
    <w:rsid w:val="00F734DA"/>
    <w:rsid w:val="00F74CD5"/>
    <w:rsid w:val="00F86E98"/>
    <w:rsid w:val="00FA00CC"/>
    <w:rsid w:val="00FA10EF"/>
    <w:rsid w:val="00FA2AF8"/>
    <w:rsid w:val="00FA2FAA"/>
    <w:rsid w:val="00FA7685"/>
    <w:rsid w:val="00FA7E0F"/>
    <w:rsid w:val="00FB7865"/>
    <w:rsid w:val="00FC18DC"/>
    <w:rsid w:val="00FC3CAF"/>
    <w:rsid w:val="00FC4F71"/>
    <w:rsid w:val="00FD4503"/>
    <w:rsid w:val="00FD7078"/>
    <w:rsid w:val="00FE166B"/>
    <w:rsid w:val="00FE4F6B"/>
    <w:rsid w:val="00FE50A1"/>
    <w:rsid w:val="00FE5CDE"/>
    <w:rsid w:val="00FF5A25"/>
    <w:rsid w:val="09BB69AC"/>
    <w:rsid w:val="4548C774"/>
    <w:rsid w:val="49DDD296"/>
    <w:rsid w:val="6C432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1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1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1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1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uiPriority w:val="99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2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semiHidden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styleId="Hiperpovezava">
    <w:name w:val="Hyperlink"/>
    <w:rsid w:val="00DD37BA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BodyText1">
    <w:name w:val="Body Text1"/>
    <w:basedOn w:val="Navaden"/>
    <w:qFormat/>
    <w:rsid w:val="006C6387"/>
    <w:pPr>
      <w:widowControl w:val="0"/>
      <w:suppressAutoHyphens/>
    </w:pPr>
    <w:rPr>
      <w:rFonts w:ascii="Times New Roman" w:hAnsi="Times New Roman"/>
      <w:color w:val="00000A"/>
      <w:sz w:val="20"/>
      <w:szCs w:val="20"/>
      <w:lang w:val="en-US"/>
    </w:rPr>
  </w:style>
  <w:style w:type="paragraph" w:customStyle="1" w:styleId="Navaden1">
    <w:name w:val="Navaden1"/>
    <w:basedOn w:val="Navaden"/>
    <w:rsid w:val="00EB3F95"/>
    <w:pPr>
      <w:spacing w:after="0"/>
    </w:pPr>
    <w:rPr>
      <w:rFonts w:ascii="Arial" w:hAnsi="Arial" w:cs="Arial"/>
      <w:szCs w:val="20"/>
    </w:rPr>
  </w:style>
  <w:style w:type="paragraph" w:customStyle="1" w:styleId="alineja">
    <w:name w:val="alineja"/>
    <w:basedOn w:val="Navaden"/>
    <w:rsid w:val="00C37B10"/>
    <w:pPr>
      <w:numPr>
        <w:ilvl w:val="1"/>
        <w:numId w:val="3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shorttext">
    <w:name w:val="short_text"/>
    <w:basedOn w:val="Privzetapisavaodstavka"/>
    <w:rsid w:val="00A57948"/>
  </w:style>
  <w:style w:type="character" w:customStyle="1" w:styleId="hps">
    <w:name w:val="hps"/>
    <w:basedOn w:val="Privzetapisavaodstavka"/>
    <w:rsid w:val="00A57948"/>
  </w:style>
  <w:style w:type="paragraph" w:customStyle="1" w:styleId="Odstavekseznama1">
    <w:name w:val="Odstavek seznama1"/>
    <w:basedOn w:val="Navaden"/>
    <w:qFormat/>
    <w:rsid w:val="00A57948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paragraph" w:styleId="Blokbesedila">
    <w:name w:val="Block Text"/>
    <w:basedOn w:val="Navaden"/>
    <w:rsid w:val="00DF79E0"/>
    <w:pPr>
      <w:ind w:left="1440" w:right="1440"/>
    </w:pPr>
    <w:rPr>
      <w:rFonts w:ascii="Arial" w:hAnsi="Arial" w:cs="Arial"/>
      <w:b/>
      <w:sz w:val="20"/>
      <w:szCs w:val="20"/>
      <w:lang w:val="en-GB"/>
    </w:rPr>
  </w:style>
  <w:style w:type="character" w:customStyle="1" w:styleId="apple-converted-space">
    <w:name w:val="apple-converted-space"/>
    <w:basedOn w:val="Privzetapisavaodstavka"/>
    <w:rsid w:val="00DD14ED"/>
  </w:style>
  <w:style w:type="paragraph" w:styleId="Citat">
    <w:name w:val="Quote"/>
    <w:basedOn w:val="Navaden"/>
    <w:next w:val="Navaden"/>
    <w:link w:val="CitatZnak"/>
    <w:uiPriority w:val="29"/>
    <w:qFormat/>
    <w:rsid w:val="00FC3CAF"/>
    <w:pPr>
      <w:spacing w:before="200" w:after="0"/>
      <w:ind w:left="360" w:right="360"/>
    </w:pPr>
    <w:rPr>
      <w:rFonts w:ascii="Arial" w:hAnsi="Arial" w:cs="Arial"/>
      <w:b/>
      <w:i/>
      <w:iCs/>
      <w:sz w:val="20"/>
      <w:szCs w:val="20"/>
      <w:lang w:val="en-GB"/>
    </w:rPr>
  </w:style>
  <w:style w:type="character" w:customStyle="1" w:styleId="CitatZnak">
    <w:name w:val="Citat Znak"/>
    <w:basedOn w:val="Privzetapisavaodstavka"/>
    <w:link w:val="Citat"/>
    <w:uiPriority w:val="29"/>
    <w:rsid w:val="00FC3CAF"/>
    <w:rPr>
      <w:rFonts w:ascii="Arial" w:eastAsia="Times New Roman" w:hAnsi="Arial" w:cs="Arial"/>
      <w:b/>
      <w:i/>
      <w:iCs/>
      <w:sz w:val="20"/>
      <w:szCs w:val="20"/>
      <w:lang w:val="en-GB"/>
    </w:rPr>
  </w:style>
  <w:style w:type="paragraph" w:styleId="Revizija">
    <w:name w:val="Revision"/>
    <w:hidden/>
    <w:uiPriority w:val="99"/>
    <w:semiHidden/>
    <w:rsid w:val="00E3744E"/>
    <w:pPr>
      <w:spacing w:after="0" w:line="240" w:lineRule="auto"/>
    </w:pPr>
    <w:rPr>
      <w:rFonts w:ascii="Calibri" w:eastAsia="Times New Roman" w:hAnsi="Calibri" w:cs="Times New Roman"/>
    </w:rPr>
  </w:style>
  <w:style w:type="character" w:styleId="Nerazreenaomemba">
    <w:name w:val="Unresolved Mention"/>
    <w:basedOn w:val="Privzetapisavaodstavka"/>
    <w:uiPriority w:val="99"/>
    <w:semiHidden/>
    <w:unhideWhenUsed/>
    <w:rsid w:val="0016620D"/>
    <w:rPr>
      <w:color w:val="605E5C"/>
      <w:shd w:val="clear" w:color="auto" w:fill="E1DFDD"/>
    </w:rPr>
  </w:style>
  <w:style w:type="paragraph" w:customStyle="1" w:styleId="paragraph">
    <w:name w:val="paragraph"/>
    <w:basedOn w:val="Navaden"/>
    <w:rsid w:val="00ED77F7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sl-SI"/>
    </w:rPr>
  </w:style>
  <w:style w:type="character" w:customStyle="1" w:styleId="normaltextrun">
    <w:name w:val="normaltextrun"/>
    <w:basedOn w:val="Privzetapisavaodstavka"/>
    <w:rsid w:val="00ED77F7"/>
  </w:style>
  <w:style w:type="character" w:customStyle="1" w:styleId="eop">
    <w:name w:val="eop"/>
    <w:basedOn w:val="Privzetapisavaodstavka"/>
    <w:rsid w:val="00ED77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70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4169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495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323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33839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3099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62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5876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41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54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oi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i.org/10.18690/um.fl.3.2022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26C11C7F1F90409D5AFE7D234A0E4F" ma:contentTypeVersion="4" ma:contentTypeDescription="Ustvari nov dokument." ma:contentTypeScope="" ma:versionID="21d289060c218f8442021586ddff69bf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1f20f0abddeea6451b74f97eff5de2d3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34E70D-EE8F-4E68-85B6-B13B357325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C341224-FA16-441D-86DA-500C53E210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A2C9FF-983D-41C3-90A6-8DD209805D0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7271771-A0B6-4EB0-B590-31607A838A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1076</Words>
  <Characters>6134</Characters>
  <Application>Microsoft Office Word</Application>
  <DocSecurity>0</DocSecurity>
  <Lines>51</Lines>
  <Paragraphs>14</Paragraphs>
  <ScaleCrop>false</ScaleCrop>
  <Company/>
  <LinksUpToDate>false</LinksUpToDate>
  <CharactersWithSpaces>7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7</cp:revision>
  <cp:lastPrinted>2019-01-30T13:00:00Z</cp:lastPrinted>
  <dcterms:created xsi:type="dcterms:W3CDTF">2026-01-14T10:42:00Z</dcterms:created>
  <dcterms:modified xsi:type="dcterms:W3CDTF">2026-03-13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</Properties>
</file>